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1549F" w14:textId="757CD3CD" w:rsidR="00EA5C8A" w:rsidRDefault="00EA5C8A" w:rsidP="00EA5C8A">
      <w:pPr>
        <w:pStyle w:val="ListParagraph"/>
        <w:numPr>
          <w:ilvl w:val="0"/>
          <w:numId w:val="1"/>
        </w:numPr>
      </w:pPr>
      <w:r>
        <w:t>I found a website that will run our script on a timed basis and hosts the results</w:t>
      </w:r>
      <w:r w:rsidR="00E675DE">
        <w:t xml:space="preserve">: </w:t>
      </w:r>
      <w:proofErr w:type="spellStart"/>
      <w:r w:rsidR="00E675DE">
        <w:t>deepnote</w:t>
      </w:r>
      <w:proofErr w:type="spellEnd"/>
      <w:r w:rsidR="00E675DE">
        <w:t xml:space="preserve"> link: </w:t>
      </w:r>
      <w:hyperlink r:id="rId5" w:history="1">
        <w:r w:rsidR="00E675DE" w:rsidRPr="00E675DE">
          <w:rPr>
            <w:rStyle w:val="Hyperlink"/>
          </w:rPr>
          <w:t>https://deepnote.com/workspace/estimatorproject-6166945d-6ec6-41f0-bb95-87f4a60e4841/project/WorkingAutomatedEstimator-59dc3a3e-9636-43f0-9372-adacb8d143f7/notebook/Working_Estimator_Script-9386e927ee03453397c483eb80ef1906</w:t>
        </w:r>
      </w:hyperlink>
    </w:p>
    <w:p w14:paraId="376BC941" w14:textId="77777777" w:rsidR="002E2C48" w:rsidRDefault="002E2C48" w:rsidP="002E2C48">
      <w:pPr>
        <w:pStyle w:val="ListParagraph"/>
        <w:numPr>
          <w:ilvl w:val="0"/>
          <w:numId w:val="1"/>
        </w:numPr>
        <w:spacing w:line="240" w:lineRule="auto"/>
      </w:pPr>
      <w:r>
        <w:t>ALTER TABLE "target_table22"</w:t>
      </w:r>
    </w:p>
    <w:p w14:paraId="3D14A1FF" w14:textId="77777777" w:rsidR="002E2C48" w:rsidRDefault="002E2C48" w:rsidP="002E2C48">
      <w:pPr>
        <w:pStyle w:val="ListParagraph"/>
        <w:numPr>
          <w:ilvl w:val="0"/>
          <w:numId w:val="1"/>
        </w:numPr>
        <w:spacing w:line="240" w:lineRule="auto"/>
      </w:pPr>
      <w:r>
        <w:t>ADD FOREIGN KEY (</w:t>
      </w:r>
      <w:proofErr w:type="spellStart"/>
      <w:r>
        <w:t>product_id</w:t>
      </w:r>
      <w:proofErr w:type="spellEnd"/>
      <w:r>
        <w:t xml:space="preserve">) REFERENCES </w:t>
      </w:r>
      <w:proofErr w:type="spellStart"/>
      <w:r>
        <w:t>material_description_table</w:t>
      </w:r>
      <w:proofErr w:type="spellEnd"/>
      <w:r>
        <w:t>(</w:t>
      </w:r>
      <w:proofErr w:type="spellStart"/>
      <w:r>
        <w:t>product_id</w:t>
      </w:r>
      <w:proofErr w:type="spellEnd"/>
      <w:proofErr w:type="gramStart"/>
      <w:r>
        <w:t>);</w:t>
      </w:r>
      <w:proofErr w:type="gramEnd"/>
    </w:p>
    <w:p w14:paraId="5B97963E" w14:textId="77777777" w:rsidR="002E2C48" w:rsidRDefault="002E2C48" w:rsidP="002E2C48">
      <w:pPr>
        <w:pStyle w:val="ListParagraph"/>
        <w:numPr>
          <w:ilvl w:val="0"/>
          <w:numId w:val="1"/>
        </w:numPr>
        <w:spacing w:line="240" w:lineRule="auto"/>
      </w:pPr>
      <w:r>
        <w:t xml:space="preserve">SELECT * FROM lowest_price_table1 limit </w:t>
      </w:r>
      <w:proofErr w:type="gramStart"/>
      <w:r>
        <w:t>10;</w:t>
      </w:r>
      <w:proofErr w:type="gramEnd"/>
    </w:p>
    <w:p w14:paraId="616BA3DC" w14:textId="77777777" w:rsidR="002E2C48" w:rsidRDefault="002E2C48" w:rsidP="002E2C48">
      <w:pPr>
        <w:pStyle w:val="ListParagraph"/>
        <w:numPr>
          <w:ilvl w:val="0"/>
          <w:numId w:val="1"/>
        </w:numPr>
        <w:spacing w:line="240" w:lineRule="auto"/>
      </w:pPr>
    </w:p>
    <w:p w14:paraId="797A18DE" w14:textId="77777777" w:rsidR="002E2C48" w:rsidRDefault="002E2C48" w:rsidP="002E2C48">
      <w:pPr>
        <w:pStyle w:val="ListParagraph"/>
        <w:numPr>
          <w:ilvl w:val="0"/>
          <w:numId w:val="1"/>
        </w:numPr>
        <w:spacing w:line="240" w:lineRule="auto"/>
      </w:pPr>
      <w:r>
        <w:t>ALTER TABLE "all_vendor_table1"</w:t>
      </w:r>
    </w:p>
    <w:p w14:paraId="5C18F6B5" w14:textId="77777777" w:rsidR="002E2C48" w:rsidRDefault="002E2C48" w:rsidP="002E2C48">
      <w:pPr>
        <w:pStyle w:val="ListParagraph"/>
        <w:numPr>
          <w:ilvl w:val="0"/>
          <w:numId w:val="1"/>
        </w:numPr>
        <w:spacing w:line="240" w:lineRule="auto"/>
      </w:pPr>
      <w:r>
        <w:t xml:space="preserve">ADD PRIMARY </w:t>
      </w:r>
      <w:proofErr w:type="gramStart"/>
      <w:r>
        <w:t>KEY(</w:t>
      </w:r>
      <w:proofErr w:type="spellStart"/>
      <w:proofErr w:type="gramEnd"/>
      <w:r>
        <w:t>vendor_id</w:t>
      </w:r>
      <w:proofErr w:type="spellEnd"/>
      <w:r>
        <w:t>);</w:t>
      </w:r>
    </w:p>
    <w:p w14:paraId="44BD538C" w14:textId="77777777" w:rsidR="002E2C48" w:rsidRDefault="002E2C48" w:rsidP="002E2C48">
      <w:pPr>
        <w:pStyle w:val="ListParagraph"/>
        <w:numPr>
          <w:ilvl w:val="0"/>
          <w:numId w:val="1"/>
        </w:numPr>
        <w:spacing w:line="240" w:lineRule="auto"/>
      </w:pPr>
      <w:r>
        <w:t xml:space="preserve">SELECT * FROM all_vendor_table1 limit </w:t>
      </w:r>
      <w:proofErr w:type="gramStart"/>
      <w:r>
        <w:t>10;</w:t>
      </w:r>
      <w:proofErr w:type="gramEnd"/>
    </w:p>
    <w:p w14:paraId="2E3AFAE0" w14:textId="77777777" w:rsidR="002E2C48" w:rsidRDefault="002E2C48" w:rsidP="002E2C48">
      <w:pPr>
        <w:pStyle w:val="ListParagraph"/>
        <w:numPr>
          <w:ilvl w:val="0"/>
          <w:numId w:val="1"/>
        </w:numPr>
        <w:spacing w:line="240" w:lineRule="auto"/>
      </w:pPr>
    </w:p>
    <w:p w14:paraId="27B73520" w14:textId="77777777" w:rsidR="002E2C48" w:rsidRDefault="002E2C48" w:rsidP="002E2C48">
      <w:pPr>
        <w:pStyle w:val="ListParagraph"/>
        <w:numPr>
          <w:ilvl w:val="0"/>
          <w:numId w:val="1"/>
        </w:numPr>
        <w:spacing w:line="240" w:lineRule="auto"/>
      </w:pPr>
      <w:r>
        <w:t>ALTER TABLE "all_link_table1"</w:t>
      </w:r>
    </w:p>
    <w:p w14:paraId="3A7DC69F" w14:textId="77777777" w:rsidR="002E2C48" w:rsidRDefault="002E2C48" w:rsidP="002E2C48">
      <w:pPr>
        <w:pStyle w:val="ListParagraph"/>
        <w:numPr>
          <w:ilvl w:val="0"/>
          <w:numId w:val="1"/>
        </w:numPr>
        <w:spacing w:line="240" w:lineRule="auto"/>
      </w:pPr>
      <w:r>
        <w:t xml:space="preserve">ADD PRIMARY </w:t>
      </w:r>
      <w:proofErr w:type="gramStart"/>
      <w:r>
        <w:t>KEY(</w:t>
      </w:r>
      <w:proofErr w:type="spellStart"/>
      <w:proofErr w:type="gramEnd"/>
      <w:r>
        <w:t>link_id</w:t>
      </w:r>
      <w:proofErr w:type="spellEnd"/>
      <w:r>
        <w:t>);</w:t>
      </w:r>
    </w:p>
    <w:p w14:paraId="06398BDF" w14:textId="77777777" w:rsidR="002E2C48" w:rsidRDefault="002E2C48" w:rsidP="002E2C48">
      <w:pPr>
        <w:pStyle w:val="ListParagraph"/>
        <w:numPr>
          <w:ilvl w:val="0"/>
          <w:numId w:val="1"/>
        </w:numPr>
        <w:spacing w:line="240" w:lineRule="auto"/>
      </w:pPr>
      <w:r>
        <w:t xml:space="preserve">SELECT * FROM all_link_table1 limit </w:t>
      </w:r>
      <w:proofErr w:type="gramStart"/>
      <w:r>
        <w:t>10;</w:t>
      </w:r>
      <w:proofErr w:type="gramEnd"/>
    </w:p>
    <w:p w14:paraId="57C975A7" w14:textId="1A0B8EB1" w:rsidR="00133A2B" w:rsidRDefault="00083F2B" w:rsidP="00F30C32">
      <w:pPr>
        <w:ind w:left="360"/>
      </w:pPr>
      <w:r w:rsidRPr="00083F2B">
        <w:rPr>
          <w:noProof/>
        </w:rPr>
        <w:drawing>
          <wp:inline distT="0" distB="0" distL="0" distR="0" wp14:anchorId="486DEEA6" wp14:editId="23F72D61">
            <wp:extent cx="5657215" cy="3737861"/>
            <wp:effectExtent l="0" t="0" r="635" b="0"/>
            <wp:docPr id="12" name="Picture 12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, table, Excel&#10;&#10;Description automatically generated"/>
                    <pic:cNvPicPr/>
                  </pic:nvPicPr>
                  <pic:blipFill rotWithShape="1">
                    <a:blip r:embed="rId6"/>
                    <a:srcRect t="17246" r="43574"/>
                    <a:stretch/>
                  </pic:blipFill>
                  <pic:spPr bwMode="auto">
                    <a:xfrm>
                      <a:off x="0" y="0"/>
                      <a:ext cx="5672265" cy="37478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25A5B3" w14:textId="5C94B63B" w:rsidR="00075B2D" w:rsidRDefault="00075B2D" w:rsidP="00F30C32">
      <w:pPr>
        <w:ind w:left="360"/>
      </w:pPr>
      <w:r w:rsidRPr="00075B2D">
        <w:rPr>
          <w:noProof/>
        </w:rPr>
        <w:lastRenderedPageBreak/>
        <w:drawing>
          <wp:inline distT="0" distB="0" distL="0" distR="0" wp14:anchorId="290C536B" wp14:editId="018BCC4F">
            <wp:extent cx="5774794" cy="3815255"/>
            <wp:effectExtent l="0" t="0" r="0" b="0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 rotWithShape="1">
                    <a:blip r:embed="rId7"/>
                    <a:srcRect l="869" t="-529" r="13129" b="16240"/>
                    <a:stretch/>
                  </pic:blipFill>
                  <pic:spPr bwMode="auto">
                    <a:xfrm>
                      <a:off x="0" y="0"/>
                      <a:ext cx="5793659" cy="38277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8E0961" w14:textId="77777777" w:rsidR="002E2C48" w:rsidRDefault="002E2C48" w:rsidP="009F4BCE">
      <w:pPr>
        <w:spacing w:line="276" w:lineRule="auto"/>
        <w:ind w:left="360"/>
        <w:rPr>
          <w:rFonts w:ascii="Arial" w:hAnsi="Arial" w:cs="Arial"/>
          <w:b/>
          <w:bCs/>
          <w:color w:val="1D1C1D"/>
          <w:sz w:val="28"/>
          <w:szCs w:val="28"/>
          <w:u w:val="single"/>
          <w:shd w:val="clear" w:color="auto" w:fill="FFFFFF"/>
        </w:rPr>
      </w:pPr>
      <w:r>
        <w:rPr>
          <w:noProof/>
        </w:rPr>
        <w:drawing>
          <wp:inline distT="0" distB="0" distL="0" distR="0" wp14:anchorId="5E0110C6" wp14:editId="69ED711E">
            <wp:extent cx="5835339" cy="3932780"/>
            <wp:effectExtent l="0" t="0" r="0" b="0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 rotWithShape="1">
                    <a:blip r:embed="rId8"/>
                    <a:srcRect l="10516" t="11501" r="11681"/>
                    <a:stretch/>
                  </pic:blipFill>
                  <pic:spPr bwMode="auto">
                    <a:xfrm>
                      <a:off x="0" y="0"/>
                      <a:ext cx="5835339" cy="3932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F2BAE0" w14:textId="11E5377A" w:rsidR="00047006" w:rsidRPr="00047006" w:rsidRDefault="00047006" w:rsidP="009F4BCE">
      <w:pPr>
        <w:spacing w:line="276" w:lineRule="auto"/>
        <w:ind w:left="360"/>
        <w:rPr>
          <w:rFonts w:ascii="Arial" w:hAnsi="Arial" w:cs="Arial"/>
          <w:b/>
          <w:bCs/>
          <w:color w:val="1D1C1D"/>
          <w:sz w:val="28"/>
          <w:szCs w:val="28"/>
          <w:u w:val="single"/>
          <w:shd w:val="clear" w:color="auto" w:fill="FFFFFF"/>
        </w:rPr>
      </w:pPr>
      <w:r>
        <w:rPr>
          <w:rFonts w:ascii="Arial" w:hAnsi="Arial" w:cs="Arial"/>
          <w:b/>
          <w:bCs/>
          <w:color w:val="1D1C1D"/>
          <w:sz w:val="28"/>
          <w:szCs w:val="28"/>
          <w:u w:val="single"/>
          <w:shd w:val="clear" w:color="auto" w:fill="FFFFFF"/>
        </w:rPr>
        <w:lastRenderedPageBreak/>
        <w:t>Slide Presentation Outline</w:t>
      </w:r>
    </w:p>
    <w:p w14:paraId="3F02B767" w14:textId="4F659FA0" w:rsidR="009F4BCE" w:rsidRPr="009F4BCE" w:rsidRDefault="001D22C2" w:rsidP="009F4BCE">
      <w:pPr>
        <w:spacing w:line="276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5. </w:t>
      </w:r>
      <w:r w:rsidR="00897D00">
        <w:rPr>
          <w:rFonts w:ascii="Arial" w:hAnsi="Arial" w:cs="Arial"/>
          <w:color w:val="1D1C1D"/>
          <w:sz w:val="23"/>
          <w:szCs w:val="23"/>
          <w:shd w:val="clear" w:color="auto" w:fill="FFFFFF"/>
        </w:rPr>
        <w:t>Description source of data</w:t>
      </w:r>
    </w:p>
    <w:p w14:paraId="4BB2BEA6" w14:textId="56AFD383" w:rsidR="009F4BCE" w:rsidRDefault="00452A6C" w:rsidP="009F4BCE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Data</w:t>
      </w:r>
      <w:r w:rsid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>:</w:t>
      </w:r>
    </w:p>
    <w:p w14:paraId="76F8EE68" w14:textId="25EE4CFD" w:rsidR="00D620F4" w:rsidRDefault="00545ECF" w:rsidP="009F4BCE">
      <w:pPr>
        <w:pStyle w:val="ListParagraph"/>
        <w:numPr>
          <w:ilvl w:val="1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C</w:t>
      </w:r>
      <w:r w:rsidR="0090797D" w:rsidRPr="00545ECF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ollecting data </w:t>
      </w:r>
      <w:r w:rsidR="008F0950" w:rsidRPr="00545ECF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daily </w:t>
      </w:r>
      <w:r w:rsidR="00D620F4" w:rsidRPr="00545ECF">
        <w:rPr>
          <w:rFonts w:ascii="Arial" w:hAnsi="Arial" w:cs="Arial"/>
          <w:color w:val="1D1C1D"/>
          <w:sz w:val="23"/>
          <w:szCs w:val="23"/>
          <w:shd w:val="clear" w:color="auto" w:fill="FFFFFF"/>
        </w:rPr>
        <w:t>since October 20th</w:t>
      </w:r>
      <w:r w:rsidR="00D620F4" w:rsidRPr="0090797D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r w:rsidR="0090797D" w:rsidRPr="0090797D">
        <w:rPr>
          <w:rFonts w:ascii="Arial" w:hAnsi="Arial" w:cs="Arial"/>
          <w:color w:val="1D1C1D"/>
          <w:sz w:val="23"/>
          <w:szCs w:val="23"/>
          <w:shd w:val="clear" w:color="auto" w:fill="FFFFFF"/>
        </w:rPr>
        <w:t>using a combination of APIs.</w:t>
      </w:r>
    </w:p>
    <w:p w14:paraId="2D7B663B" w14:textId="77777777" w:rsidR="00545ECF" w:rsidRDefault="00545ECF" w:rsidP="009F4BCE">
      <w:pPr>
        <w:pStyle w:val="ListParagraph"/>
        <w:numPr>
          <w:ilvl w:val="1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The process: </w:t>
      </w:r>
    </w:p>
    <w:p w14:paraId="7389FC7E" w14:textId="274F601D" w:rsidR="00545ECF" w:rsidRDefault="00545ECF" w:rsidP="00545ECF">
      <w:pPr>
        <w:pStyle w:val="ListParagraph"/>
        <w:numPr>
          <w:ilvl w:val="2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P</w:t>
      </w:r>
      <w:r w:rsidR="00D620F4">
        <w:rPr>
          <w:rFonts w:ascii="Arial" w:hAnsi="Arial" w:cs="Arial"/>
          <w:color w:val="1D1C1D"/>
          <w:sz w:val="23"/>
          <w:szCs w:val="23"/>
          <w:shd w:val="clear" w:color="auto" w:fill="FFFFFF"/>
        </w:rPr>
        <w:t>lug in a list of items</w:t>
      </w:r>
    </w:p>
    <w:p w14:paraId="7A786A60" w14:textId="77777777" w:rsidR="00545ECF" w:rsidRDefault="00545ECF" w:rsidP="00545ECF">
      <w:pPr>
        <w:pStyle w:val="ListParagraph"/>
        <w:numPr>
          <w:ilvl w:val="2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</w:t>
      </w:r>
      <w:r w:rsidR="00D620F4">
        <w:rPr>
          <w:rFonts w:ascii="Arial" w:hAnsi="Arial" w:cs="Arial"/>
          <w:color w:val="1D1C1D"/>
          <w:sz w:val="23"/>
          <w:szCs w:val="23"/>
          <w:shd w:val="clear" w:color="auto" w:fill="FFFFFF"/>
        </w:rPr>
        <w:t>tandardize the names of the items</w:t>
      </w:r>
    </w:p>
    <w:p w14:paraId="32BD183B" w14:textId="77777777" w:rsidR="00545ECF" w:rsidRDefault="00545ECF" w:rsidP="00545ECF">
      <w:pPr>
        <w:pStyle w:val="ListParagraph"/>
        <w:numPr>
          <w:ilvl w:val="2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F</w:t>
      </w:r>
      <w:r w:rsidR="00452A6C">
        <w:rPr>
          <w:rFonts w:ascii="Arial" w:hAnsi="Arial" w:cs="Arial"/>
          <w:color w:val="1D1C1D"/>
          <w:sz w:val="23"/>
          <w:szCs w:val="23"/>
          <w:shd w:val="clear" w:color="auto" w:fill="FFFFFF"/>
        </w:rPr>
        <w:t>ilter out scaling issues</w:t>
      </w:r>
    </w:p>
    <w:p w14:paraId="7F86211A" w14:textId="77777777" w:rsidR="00545ECF" w:rsidRDefault="00545ECF" w:rsidP="00545ECF">
      <w:pPr>
        <w:pStyle w:val="ListParagraph"/>
        <w:numPr>
          <w:ilvl w:val="2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C</w:t>
      </w:r>
      <w:r w:rsidR="00452A6C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reate (2) data sets: </w:t>
      </w:r>
    </w:p>
    <w:p w14:paraId="74935ED5" w14:textId="5F71EE1A" w:rsidR="00545ECF" w:rsidRDefault="00452A6C" w:rsidP="00545ECF">
      <w:pPr>
        <w:pStyle w:val="ListParagraph"/>
        <w:numPr>
          <w:ilvl w:val="3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lowest prices </w:t>
      </w:r>
    </w:p>
    <w:p w14:paraId="55FF55C7" w14:textId="2F847B05" w:rsidR="000636B8" w:rsidRDefault="00452A6C" w:rsidP="00545ECF">
      <w:pPr>
        <w:pStyle w:val="ListParagraph"/>
        <w:numPr>
          <w:ilvl w:val="3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all prices</w:t>
      </w:r>
      <w:r w:rsidR="0090797D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</w:p>
    <w:p w14:paraId="1AA89531" w14:textId="3A39ECAE" w:rsidR="009F4BCE" w:rsidRDefault="00271440" w:rsidP="009F4BCE">
      <w:pPr>
        <w:pStyle w:val="ListParagraph"/>
        <w:numPr>
          <w:ilvl w:val="1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”All</w:t>
      </w:r>
      <w:proofErr w:type="gram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prices” </w:t>
      </w:r>
      <w:r w:rsidR="00452A6C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produces about 50 entries 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a day </w:t>
      </w:r>
      <w:r w:rsidR="00452A6C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and </w:t>
      </w:r>
      <w:r w:rsidR="008F0950">
        <w:rPr>
          <w:rFonts w:ascii="Arial" w:hAnsi="Arial" w:cs="Arial"/>
          <w:color w:val="1D1C1D"/>
          <w:sz w:val="23"/>
          <w:szCs w:val="23"/>
          <w:shd w:val="clear" w:color="auto" w:fill="FFFFFF"/>
        </w:rPr>
        <w:t>to date we have over 1250 rows of data</w:t>
      </w:r>
      <w:r w:rsidR="00025391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(</w:t>
      </w:r>
      <w:r w:rsidR="00025391" w:rsidRPr="000636B8">
        <w:rPr>
          <w:rFonts w:ascii="Arial" w:hAnsi="Arial" w:cs="Arial"/>
          <w:color w:val="1D1C1D"/>
          <w:sz w:val="23"/>
          <w:szCs w:val="23"/>
          <w:shd w:val="clear" w:color="auto" w:fill="FFFFFF"/>
        </w:rPr>
        <w:t>returning the lowest prices was the easiest part</w:t>
      </w:r>
      <w:r w:rsidR="00025391">
        <w:rPr>
          <w:rFonts w:ascii="Arial" w:hAnsi="Arial" w:cs="Arial"/>
          <w:color w:val="1D1C1D"/>
          <w:sz w:val="23"/>
          <w:szCs w:val="23"/>
          <w:shd w:val="clear" w:color="auto" w:fill="FFFFFF"/>
        </w:rPr>
        <w:t>)</w:t>
      </w:r>
      <w:r w:rsidR="008F0950">
        <w:rPr>
          <w:rFonts w:ascii="Arial" w:hAnsi="Arial" w:cs="Arial"/>
          <w:color w:val="1D1C1D"/>
          <w:sz w:val="23"/>
          <w:szCs w:val="23"/>
          <w:shd w:val="clear" w:color="auto" w:fill="FFFFFF"/>
        </w:rPr>
        <w:t>.</w:t>
      </w:r>
    </w:p>
    <w:p w14:paraId="6FC9A72C" w14:textId="31182062" w:rsidR="009F4BCE" w:rsidRDefault="00452A6C" w:rsidP="009F4BCE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O</w:t>
      </w:r>
      <w:r w:rsidR="009F4BCE" w:rsidRP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>bstacles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:</w:t>
      </w:r>
    </w:p>
    <w:p w14:paraId="13F8B11A" w14:textId="759E677E" w:rsidR="00271440" w:rsidRPr="00271440" w:rsidRDefault="00271440" w:rsidP="00271440">
      <w:pPr>
        <w:pStyle w:val="ListParagraph"/>
        <w:numPr>
          <w:ilvl w:val="1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Feature definition</w:t>
      </w:r>
    </w:p>
    <w:p w14:paraId="54F58554" w14:textId="5406625F" w:rsidR="000636B8" w:rsidRDefault="00452A6C" w:rsidP="009F4BCE">
      <w:pPr>
        <w:pStyle w:val="ListParagraph"/>
        <w:numPr>
          <w:ilvl w:val="1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Coding </w:t>
      </w:r>
      <w:r w:rsidR="000636B8" w:rsidRPr="000636B8">
        <w:rPr>
          <w:rFonts w:ascii="Arial" w:hAnsi="Arial" w:cs="Arial"/>
          <w:color w:val="1D1C1D"/>
          <w:sz w:val="23"/>
          <w:szCs w:val="23"/>
          <w:shd w:val="clear" w:color="auto" w:fill="FFFFFF"/>
        </w:rPr>
        <w:t>Inexperience</w:t>
      </w:r>
    </w:p>
    <w:p w14:paraId="68B47D22" w14:textId="4B7C7073" w:rsidR="00F71A14" w:rsidRDefault="00F71A14" w:rsidP="002A1C17">
      <w:pPr>
        <w:pStyle w:val="ListParagraph"/>
        <w:numPr>
          <w:ilvl w:val="1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Data cleaning</w:t>
      </w:r>
      <w:r w:rsidR="005075C5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(is a beast!)</w:t>
      </w:r>
    </w:p>
    <w:p w14:paraId="1FB51E9F" w14:textId="77777777" w:rsidR="00271440" w:rsidRDefault="00271440" w:rsidP="00271440">
      <w:pPr>
        <w:pStyle w:val="ListParagraph"/>
        <w:numPr>
          <w:ilvl w:val="1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Tutoring support</w:t>
      </w:r>
    </w:p>
    <w:p w14:paraId="02648D9C" w14:textId="77777777" w:rsidR="00271440" w:rsidRDefault="00271440" w:rsidP="00271440">
      <w:pPr>
        <w:pStyle w:val="ListParagraph"/>
        <w:numPr>
          <w:ilvl w:val="2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Every tutor is not</w:t>
      </w:r>
      <w:proofErr w:type="gram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proficient in everything. </w:t>
      </w:r>
    </w:p>
    <w:p w14:paraId="669956F6" w14:textId="77777777" w:rsidR="00271440" w:rsidRPr="00030DDC" w:rsidRDefault="00271440" w:rsidP="00271440">
      <w:pPr>
        <w:pStyle w:val="ListParagraph"/>
        <w:numPr>
          <w:ilvl w:val="2"/>
          <w:numId w:val="2"/>
        </w:numPr>
        <w:spacing w:line="276" w:lineRule="auto"/>
        <w:rPr>
          <w:rFonts w:ascii="Arial" w:hAnsi="Arial" w:cs="Arial"/>
          <w:i/>
          <w:iCs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Tutors are human too </w:t>
      </w:r>
    </w:p>
    <w:p w14:paraId="7FF2C679" w14:textId="6DFBD68A" w:rsidR="00271440" w:rsidRDefault="00271440" w:rsidP="00271440">
      <w:pPr>
        <w:pStyle w:val="ListParagraph"/>
        <w:numPr>
          <w:ilvl w:val="3"/>
          <w:numId w:val="2"/>
        </w:numPr>
        <w:spacing w:line="276" w:lineRule="auto"/>
        <w:rPr>
          <w:rFonts w:ascii="Arial" w:hAnsi="Arial" w:cs="Arial"/>
          <w:i/>
          <w:iCs/>
          <w:sz w:val="23"/>
          <w:szCs w:val="23"/>
          <w:shd w:val="clear" w:color="auto" w:fill="FFFFFF"/>
        </w:rPr>
      </w:pPr>
      <w:r w:rsidRPr="00545ECF">
        <w:rPr>
          <w:rFonts w:ascii="Arial" w:hAnsi="Arial" w:cs="Arial"/>
          <w:i/>
          <w:iCs/>
          <w:sz w:val="23"/>
          <w:szCs w:val="23"/>
          <w:shd w:val="clear" w:color="auto" w:fill="FFFFFF"/>
        </w:rPr>
        <w:t>Within a week, I lost 2 tutors I spent time building a repour with and was told by another that what I wanted to do “couldn’t be done</w:t>
      </w:r>
      <w:r>
        <w:rPr>
          <w:rFonts w:ascii="Arial" w:hAnsi="Arial" w:cs="Arial"/>
          <w:i/>
          <w:iCs/>
          <w:sz w:val="23"/>
          <w:szCs w:val="23"/>
          <w:shd w:val="clear" w:color="auto" w:fill="FFFFFF"/>
        </w:rPr>
        <w:t>…so I did it!</w:t>
      </w:r>
      <w:r w:rsidRPr="00545ECF">
        <w:rPr>
          <w:rFonts w:ascii="Arial" w:hAnsi="Arial" w:cs="Arial"/>
          <w:i/>
          <w:iCs/>
          <w:sz w:val="23"/>
          <w:szCs w:val="23"/>
          <w:shd w:val="clear" w:color="auto" w:fill="FFFFFF"/>
        </w:rPr>
        <w:t>”</w:t>
      </w:r>
    </w:p>
    <w:p w14:paraId="716257A7" w14:textId="14149900" w:rsidR="00271440" w:rsidRPr="00271440" w:rsidRDefault="00271440" w:rsidP="00271440">
      <w:pPr>
        <w:pStyle w:val="ListParagraph"/>
        <w:numPr>
          <w:ilvl w:val="1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Not every manufacturer has an API (let alone a free tier).</w:t>
      </w:r>
    </w:p>
    <w:p w14:paraId="53088360" w14:textId="157AB2CA" w:rsidR="009F4BCE" w:rsidRDefault="00271440" w:rsidP="009F4BCE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So why </w:t>
      </w:r>
      <w:r w:rsidR="002A1C17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API 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over</w:t>
      </w:r>
      <w:r w:rsidR="002A1C17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Web Scaping</w:t>
      </w:r>
    </w:p>
    <w:p w14:paraId="4DFD8CAB" w14:textId="2CA78A8A" w:rsidR="00A2356F" w:rsidRDefault="002A1C17" w:rsidP="00A2356F">
      <w:pPr>
        <w:pStyle w:val="ListParagraph"/>
        <w:numPr>
          <w:ilvl w:val="1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Some </w:t>
      </w:r>
      <w:r w:rsidR="00A2356F" w:rsidRPr="000636B8">
        <w:rPr>
          <w:rFonts w:ascii="Arial" w:hAnsi="Arial" w:cs="Arial"/>
          <w:color w:val="1D1C1D"/>
          <w:sz w:val="23"/>
          <w:szCs w:val="23"/>
          <w:shd w:val="clear" w:color="auto" w:fill="FFFFFF"/>
        </w:rPr>
        <w:t>sites</w:t>
      </w:r>
      <w:r w:rsidR="00A2356F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r w:rsidR="00A2356F" w:rsidRPr="000636B8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kick 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you</w:t>
      </w:r>
      <w:r w:rsidR="00A2356F" w:rsidRPr="000636B8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off when 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you </w:t>
      </w:r>
      <w:r w:rsidR="00A2356F" w:rsidRPr="000636B8">
        <w:rPr>
          <w:rFonts w:ascii="Arial" w:hAnsi="Arial" w:cs="Arial"/>
          <w:color w:val="1D1C1D"/>
          <w:sz w:val="23"/>
          <w:szCs w:val="23"/>
          <w:shd w:val="clear" w:color="auto" w:fill="FFFFFF"/>
        </w:rPr>
        <w:t>try to web scrape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!</w:t>
      </w:r>
    </w:p>
    <w:p w14:paraId="17646591" w14:textId="70E30B66" w:rsidR="009F4BCE" w:rsidRPr="009F4BCE" w:rsidRDefault="005075C5" w:rsidP="009F4BCE">
      <w:pPr>
        <w:pStyle w:val="ListParagraph"/>
        <w:numPr>
          <w:ilvl w:val="1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An </w:t>
      </w:r>
      <w:r w:rsidR="002A1C17">
        <w:rPr>
          <w:rFonts w:ascii="Arial" w:hAnsi="Arial" w:cs="Arial"/>
          <w:color w:val="1D1C1D"/>
          <w:sz w:val="23"/>
          <w:szCs w:val="23"/>
          <w:shd w:val="clear" w:color="auto" w:fill="FFFFFF"/>
        </w:rPr>
        <w:t>HTML update can throw off your pre-programmed search and grab.</w:t>
      </w:r>
    </w:p>
    <w:p w14:paraId="1CF639D4" w14:textId="3AEB6A31" w:rsidR="009F4BCE" w:rsidRDefault="00F71A14" w:rsidP="009F4BCE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Feature Selection</w:t>
      </w:r>
      <w:r w:rsidR="001D22C2" w:rsidRP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</w:p>
    <w:p w14:paraId="1614F1C2" w14:textId="4613A3ED" w:rsidR="00026D61" w:rsidRDefault="00A2356F" w:rsidP="009F4BCE">
      <w:pPr>
        <w:pStyle w:val="ListParagraph"/>
        <w:numPr>
          <w:ilvl w:val="1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A2356F">
        <w:rPr>
          <w:rFonts w:ascii="Arial" w:hAnsi="Arial" w:cs="Arial"/>
          <w:color w:val="1D1C1D"/>
          <w:sz w:val="23"/>
          <w:szCs w:val="23"/>
          <w:shd w:val="clear" w:color="auto" w:fill="FFFFFF"/>
        </w:rPr>
        <w:t>vendor</w:t>
      </w:r>
      <w:r w:rsidR="00F71A14">
        <w:rPr>
          <w:rFonts w:ascii="Arial" w:hAnsi="Arial" w:cs="Arial"/>
          <w:color w:val="1D1C1D"/>
          <w:sz w:val="23"/>
          <w:szCs w:val="23"/>
          <w:shd w:val="clear" w:color="auto" w:fill="FFFFFF"/>
        </w:rPr>
        <w:t>:</w:t>
      </w:r>
      <w:r w:rsidR="000721F0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r w:rsidR="000721F0" w:rsidRPr="000721F0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split the link between the dots. </w:t>
      </w:r>
    </w:p>
    <w:p w14:paraId="4A728FDC" w14:textId="55C6CA5E" w:rsidR="00026D61" w:rsidRDefault="000721F0" w:rsidP="009F4BCE">
      <w:pPr>
        <w:pStyle w:val="ListParagraph"/>
        <w:numPr>
          <w:ilvl w:val="1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0721F0">
        <w:rPr>
          <w:rFonts w:ascii="Arial" w:hAnsi="Arial" w:cs="Arial"/>
          <w:color w:val="1D1C1D"/>
          <w:sz w:val="23"/>
          <w:szCs w:val="23"/>
          <w:shd w:val="clear" w:color="auto" w:fill="FFFFFF"/>
        </w:rPr>
        <w:t>location</w:t>
      </w:r>
      <w:r w:rsidR="00F71A14">
        <w:rPr>
          <w:rFonts w:ascii="Arial" w:hAnsi="Arial" w:cs="Arial"/>
          <w:color w:val="1D1C1D"/>
          <w:sz w:val="23"/>
          <w:szCs w:val="23"/>
          <w:shd w:val="clear" w:color="auto" w:fill="FFFFFF"/>
        </w:rPr>
        <w:t>:</w:t>
      </w:r>
      <w:r w:rsidRPr="000721F0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fed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r w:rsidR="00F71A14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an f-string </w:t>
      </w:r>
      <w:r w:rsidRPr="000721F0">
        <w:rPr>
          <w:rFonts w:ascii="Arial" w:hAnsi="Arial" w:cs="Arial"/>
          <w:color w:val="1D1C1D"/>
          <w:sz w:val="23"/>
          <w:szCs w:val="23"/>
          <w:shd w:val="clear" w:color="auto" w:fill="FFFFFF"/>
        </w:rPr>
        <w:t>into a Google products search API</w:t>
      </w:r>
      <w:r w:rsidR="00F71A14">
        <w:rPr>
          <w:rFonts w:ascii="Arial" w:hAnsi="Arial" w:cs="Arial"/>
          <w:color w:val="1D1C1D"/>
          <w:sz w:val="23"/>
          <w:szCs w:val="23"/>
          <w:shd w:val="clear" w:color="auto" w:fill="FFFFFF"/>
        </w:rPr>
        <w:t>:</w:t>
      </w:r>
    </w:p>
    <w:p w14:paraId="548558AE" w14:textId="05926957" w:rsidR="00F71A14" w:rsidRDefault="00F71A14" w:rsidP="00F71A14">
      <w:pPr>
        <w:pStyle w:val="ListParagraph"/>
        <w:numPr>
          <w:ilvl w:val="2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proofErr w:type="spellStart"/>
      <w:proofErr w:type="gram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f”where</w:t>
      </w:r>
      <w:proofErr w:type="spellEnd"/>
      <w:proofErr w:type="gram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is &lt;’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vendor_nam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’&gt; address?”</w:t>
      </w:r>
    </w:p>
    <w:p w14:paraId="5CDFF4F6" w14:textId="2D41C3C5" w:rsidR="00D77D4B" w:rsidRDefault="00D77D4B" w:rsidP="00D77D4B">
      <w:pPr>
        <w:pStyle w:val="ListParagraph"/>
        <w:numPr>
          <w:ilvl w:val="1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zip: </w:t>
      </w:r>
      <w:r w:rsidRPr="000721F0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split </w:t>
      </w:r>
      <w:r w:rsidR="00025391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from 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location.</w:t>
      </w:r>
    </w:p>
    <w:p w14:paraId="026566FA" w14:textId="5AA01649" w:rsidR="00026D61" w:rsidRDefault="00F71A14" w:rsidP="009F4BCE">
      <w:pPr>
        <w:pStyle w:val="ListParagraph"/>
        <w:numPr>
          <w:ilvl w:val="1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region: </w:t>
      </w:r>
      <w:r w:rsidR="000721F0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assigned based on zip codes. </w:t>
      </w:r>
    </w:p>
    <w:p w14:paraId="7F124DDC" w14:textId="710B5E21" w:rsidR="00D77D4B" w:rsidRDefault="00D77D4B" w:rsidP="00D77D4B">
      <w:pPr>
        <w:pStyle w:val="ListParagraph"/>
        <w:numPr>
          <w:ilvl w:val="1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raw_material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: assigned based on our materials </w:t>
      </w:r>
    </w:p>
    <w:p w14:paraId="1C3A838B" w14:textId="218E951F" w:rsidR="00D77D4B" w:rsidRDefault="00C0008F" w:rsidP="00D77D4B">
      <w:pPr>
        <w:pStyle w:val="ListParagraph"/>
        <w:numPr>
          <w:ilvl w:val="1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raw_prices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: retrieved from daily stock prices of copper and steel</w:t>
      </w:r>
    </w:p>
    <w:p w14:paraId="4F8D8A63" w14:textId="77777777" w:rsidR="004169DD" w:rsidRDefault="004169DD" w:rsidP="004169DD">
      <w:pPr>
        <w:pStyle w:val="ListParagraph"/>
        <w:numPr>
          <w:ilvl w:val="1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target_price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:</w:t>
      </w:r>
    </w:p>
    <w:p w14:paraId="0402D1A8" w14:textId="77777777" w:rsidR="004169DD" w:rsidRDefault="004169DD" w:rsidP="004169DD">
      <w:pPr>
        <w:pStyle w:val="ListParagraph"/>
        <w:numPr>
          <w:ilvl w:val="2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“</w:t>
      </w:r>
      <w:proofErr w:type="gram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high</w:t>
      </w:r>
      <w:proofErr w:type="gram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price” is &gt;=Q3 </w:t>
      </w:r>
    </w:p>
    <w:p w14:paraId="7B31DDC3" w14:textId="77777777" w:rsidR="004169DD" w:rsidRDefault="004169DD" w:rsidP="004169DD">
      <w:pPr>
        <w:pStyle w:val="ListParagraph"/>
        <w:numPr>
          <w:ilvl w:val="2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“</w:t>
      </w:r>
      <w:proofErr w:type="gram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low</w:t>
      </w:r>
      <w:proofErr w:type="gram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price” is &lt;=Q1 </w:t>
      </w:r>
    </w:p>
    <w:p w14:paraId="75FB94EF" w14:textId="383FBE45" w:rsidR="004169DD" w:rsidRDefault="004169DD" w:rsidP="004169DD">
      <w:pPr>
        <w:pStyle w:val="ListParagraph"/>
        <w:numPr>
          <w:ilvl w:val="2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“</w:t>
      </w:r>
      <w:proofErr w:type="gram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about</w:t>
      </w:r>
      <w:proofErr w:type="gram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average” is everything else.</w:t>
      </w:r>
    </w:p>
    <w:p w14:paraId="236AB553" w14:textId="24484591" w:rsidR="004169DD" w:rsidRDefault="004169DD" w:rsidP="004169DD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Wh</w:t>
      </w:r>
      <w:r w:rsidRP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y 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T</w:t>
      </w:r>
      <w:r w:rsidRP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>he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e</w:t>
      </w:r>
      <w:r w:rsidRP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F</w:t>
      </w:r>
      <w:r w:rsidRP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>eatures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</w:p>
    <w:p w14:paraId="6DE8EFB0" w14:textId="77777777" w:rsidR="00047006" w:rsidRPr="00047006" w:rsidRDefault="004169DD" w:rsidP="009F4BCE">
      <w:pPr>
        <w:pStyle w:val="ListParagraph"/>
        <w:numPr>
          <w:ilvl w:val="1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</w:rPr>
        <w:t>T</w:t>
      </w:r>
      <w:r w:rsidR="00026D61" w:rsidRPr="00026D61">
        <w:rPr>
          <w:rFonts w:ascii="Arial" w:hAnsi="Arial" w:cs="Arial"/>
          <w:color w:val="1D1C1D"/>
          <w:sz w:val="23"/>
          <w:szCs w:val="23"/>
        </w:rPr>
        <w:t>heory</w:t>
      </w:r>
      <w:r>
        <w:rPr>
          <w:rFonts w:ascii="Arial" w:hAnsi="Arial" w:cs="Arial"/>
          <w:color w:val="1D1C1D"/>
          <w:sz w:val="23"/>
          <w:szCs w:val="23"/>
        </w:rPr>
        <w:t>:</w:t>
      </w:r>
      <w:r w:rsidR="00026D61" w:rsidRPr="00026D61">
        <w:rPr>
          <w:rFonts w:ascii="Arial" w:hAnsi="Arial" w:cs="Arial"/>
          <w:color w:val="1D1C1D"/>
          <w:sz w:val="23"/>
          <w:szCs w:val="23"/>
        </w:rPr>
        <w:t xml:space="preserve"> </w:t>
      </w:r>
    </w:p>
    <w:p w14:paraId="118E303E" w14:textId="5C6220F5" w:rsidR="00026D61" w:rsidRPr="00026D61" w:rsidRDefault="00047006" w:rsidP="00047006">
      <w:pPr>
        <w:pStyle w:val="ListParagraph"/>
        <w:numPr>
          <w:ilvl w:val="2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</w:rPr>
        <w:lastRenderedPageBreak/>
        <w:t>M</w:t>
      </w:r>
      <w:r w:rsidR="00026D61" w:rsidRPr="00026D61">
        <w:rPr>
          <w:rFonts w:ascii="Arial" w:hAnsi="Arial" w:cs="Arial"/>
          <w:color w:val="1D1C1D"/>
          <w:sz w:val="23"/>
          <w:szCs w:val="23"/>
        </w:rPr>
        <w:t>aterial prices</w:t>
      </w:r>
      <w:r w:rsidR="00026D61">
        <w:rPr>
          <w:rFonts w:ascii="Arial" w:hAnsi="Arial" w:cs="Arial"/>
          <w:color w:val="1D1C1D"/>
          <w:sz w:val="23"/>
          <w:szCs w:val="23"/>
        </w:rPr>
        <w:t xml:space="preserve"> </w:t>
      </w:r>
      <w:r w:rsidR="00026D61" w:rsidRPr="00026D61">
        <w:rPr>
          <w:rFonts w:ascii="Arial" w:hAnsi="Arial" w:cs="Arial"/>
          <w:color w:val="1D1C1D"/>
          <w:sz w:val="23"/>
          <w:szCs w:val="23"/>
        </w:rPr>
        <w:t xml:space="preserve">are somewhat governed by </w:t>
      </w:r>
      <w:proofErr w:type="gramStart"/>
      <w:r w:rsidR="00FA3F6C">
        <w:rPr>
          <w:rFonts w:ascii="Arial" w:hAnsi="Arial" w:cs="Arial"/>
          <w:color w:val="1D1C1D"/>
          <w:sz w:val="23"/>
          <w:szCs w:val="23"/>
        </w:rPr>
        <w:t>location</w:t>
      </w:r>
      <w:proofErr w:type="gramEnd"/>
      <w:r w:rsidR="00FA3F6C">
        <w:rPr>
          <w:rFonts w:ascii="Arial" w:hAnsi="Arial" w:cs="Arial"/>
          <w:color w:val="1D1C1D"/>
          <w:sz w:val="23"/>
          <w:szCs w:val="23"/>
        </w:rPr>
        <w:t xml:space="preserve"> </w:t>
      </w:r>
      <w:r w:rsidR="004169DD">
        <w:rPr>
          <w:rFonts w:ascii="Arial" w:hAnsi="Arial" w:cs="Arial"/>
          <w:color w:val="1D1C1D"/>
          <w:sz w:val="23"/>
          <w:szCs w:val="23"/>
        </w:rPr>
        <w:t>of</w:t>
      </w:r>
      <w:r w:rsidR="00026D61" w:rsidRPr="00026D61">
        <w:rPr>
          <w:rFonts w:ascii="Arial" w:hAnsi="Arial" w:cs="Arial"/>
          <w:color w:val="1D1C1D"/>
          <w:sz w:val="23"/>
          <w:szCs w:val="23"/>
        </w:rPr>
        <w:t xml:space="preserve"> manufacturer.</w:t>
      </w:r>
    </w:p>
    <w:p w14:paraId="0753525C" w14:textId="340B4B31" w:rsidR="00026D61" w:rsidRPr="00026D61" w:rsidRDefault="00047006" w:rsidP="00047006">
      <w:pPr>
        <w:pStyle w:val="ListParagraph"/>
        <w:numPr>
          <w:ilvl w:val="2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</w:rPr>
        <w:t>D</w:t>
      </w:r>
      <w:r w:rsidR="004169DD">
        <w:rPr>
          <w:rFonts w:ascii="Arial" w:hAnsi="Arial" w:cs="Arial"/>
          <w:color w:val="1D1C1D"/>
          <w:sz w:val="23"/>
          <w:szCs w:val="23"/>
        </w:rPr>
        <w:t>ay of week could be a pricing factor</w:t>
      </w:r>
      <w:r w:rsidR="00FA3F6C">
        <w:rPr>
          <w:rFonts w:ascii="Arial" w:hAnsi="Arial" w:cs="Arial"/>
          <w:color w:val="1D1C1D"/>
          <w:sz w:val="23"/>
          <w:szCs w:val="23"/>
        </w:rPr>
        <w:t>.</w:t>
      </w:r>
    </w:p>
    <w:p w14:paraId="5E35750B" w14:textId="2A0D6FF3" w:rsidR="007750F5" w:rsidRPr="00FA3F6C" w:rsidRDefault="00047006" w:rsidP="00047006">
      <w:pPr>
        <w:pStyle w:val="ListParagraph"/>
        <w:numPr>
          <w:ilvl w:val="2"/>
          <w:numId w:val="2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</w:rPr>
        <w:t>F</w:t>
      </w:r>
      <w:r w:rsidR="00FA3F6C">
        <w:rPr>
          <w:rFonts w:ascii="Arial" w:hAnsi="Arial" w:cs="Arial"/>
          <w:color w:val="1D1C1D"/>
          <w:sz w:val="23"/>
          <w:szCs w:val="23"/>
        </w:rPr>
        <w:t>inished product</w:t>
      </w:r>
      <w:r>
        <w:rPr>
          <w:rFonts w:ascii="Arial" w:hAnsi="Arial" w:cs="Arial"/>
          <w:color w:val="1D1C1D"/>
          <w:sz w:val="23"/>
          <w:szCs w:val="23"/>
        </w:rPr>
        <w:t xml:space="preserve"> prices depend on raw material prices</w:t>
      </w:r>
      <w:r w:rsidR="00026D61" w:rsidRPr="00FA3F6C">
        <w:rPr>
          <w:rFonts w:ascii="Arial" w:hAnsi="Arial" w:cs="Arial"/>
          <w:color w:val="1D1C1D"/>
          <w:sz w:val="23"/>
          <w:szCs w:val="23"/>
        </w:rPr>
        <w:t xml:space="preserve"> </w:t>
      </w:r>
    </w:p>
    <w:p w14:paraId="76A8B73D" w14:textId="7AD3250C" w:rsidR="009F4BCE" w:rsidRDefault="00897D00" w:rsidP="004F5782">
      <w:pPr>
        <w:spacing w:line="276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6. </w:t>
      </w:r>
      <w:r w:rsidR="00FA3F6C">
        <w:rPr>
          <w:rFonts w:ascii="Arial" w:hAnsi="Arial" w:cs="Arial"/>
          <w:color w:val="1D1C1D"/>
          <w:sz w:val="23"/>
          <w:szCs w:val="23"/>
          <w:shd w:val="clear" w:color="auto" w:fill="FFFFFF"/>
        </w:rPr>
        <w:t>A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nalysis phase of the project</w:t>
      </w:r>
      <w:r w:rsidR="004F5782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</w:t>
      </w:r>
      <w:r w:rsid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>(ML)</w:t>
      </w:r>
    </w:p>
    <w:p w14:paraId="5767E210" w14:textId="00863BB3" w:rsidR="009F4BCE" w:rsidRDefault="004F5782" w:rsidP="009F4BCE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9F4BCE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data validation </w:t>
      </w:r>
    </w:p>
    <w:p w14:paraId="38ACEDB6" w14:textId="69465D8F" w:rsidR="007750F5" w:rsidRDefault="007750F5" w:rsidP="007750F5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hapiro-Wilk test to determine normality</w:t>
      </w:r>
    </w:p>
    <w:p w14:paraId="707ADF30" w14:textId="5ED6A3E9" w:rsidR="007750F5" w:rsidRDefault="007750F5" w:rsidP="007750F5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Pearson test to check various correlations</w:t>
      </w:r>
    </w:p>
    <w:p w14:paraId="6B5B0DB0" w14:textId="75D38C29" w:rsidR="00FA3F6C" w:rsidRPr="00FA3F6C" w:rsidRDefault="00FA3F6C" w:rsidP="00494BD7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FA3F6C">
        <w:rPr>
          <w:rFonts w:ascii="Arial" w:hAnsi="Arial" w:cs="Arial"/>
          <w:color w:val="1D1C1D"/>
          <w:sz w:val="23"/>
          <w:szCs w:val="23"/>
          <w:shd w:val="clear" w:color="auto" w:fill="FFFFFF"/>
        </w:rPr>
        <w:t>correlation matrices</w:t>
      </w:r>
    </w:p>
    <w:p w14:paraId="28A44DDA" w14:textId="62800AB6" w:rsidR="00FA3F6C" w:rsidRDefault="00FA3F6C" w:rsidP="007750F5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Feature selection</w:t>
      </w:r>
    </w:p>
    <w:p w14:paraId="7CC1650B" w14:textId="0A167A2E" w:rsidR="007750F5" w:rsidRDefault="00FA3F6C" w:rsidP="007750F5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Split, t</w:t>
      </w:r>
      <w:r w:rsidR="007633DF">
        <w:rPr>
          <w:rFonts w:ascii="Arial" w:hAnsi="Arial" w:cs="Arial"/>
          <w:color w:val="1D1C1D"/>
          <w:sz w:val="23"/>
          <w:szCs w:val="23"/>
          <w:shd w:val="clear" w:color="auto" w:fill="FFFFFF"/>
        </w:rPr>
        <w:t>est, train, scale</w:t>
      </w:r>
    </w:p>
    <w:p w14:paraId="1B59E64B" w14:textId="477F3AB9" w:rsidR="00FA3F6C" w:rsidRDefault="00FA3F6C" w:rsidP="007750F5">
      <w:pPr>
        <w:pStyle w:val="ListParagraph"/>
        <w:numPr>
          <w:ilvl w:val="1"/>
          <w:numId w:val="3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Make models:</w:t>
      </w:r>
    </w:p>
    <w:p w14:paraId="76FC9801" w14:textId="6733A505" w:rsidR="00FA3F6C" w:rsidRDefault="00FA3F6C" w:rsidP="00FA3F6C">
      <w:pPr>
        <w:pStyle w:val="ListParagraph"/>
        <w:numPr>
          <w:ilvl w:val="2"/>
          <w:numId w:val="3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Decision tree to predict lowest price by all features</w:t>
      </w:r>
    </w:p>
    <w:p w14:paraId="64062406" w14:textId="219D61B8" w:rsidR="00FA3F6C" w:rsidRDefault="00FA3F6C" w:rsidP="00FA3F6C">
      <w:pPr>
        <w:pStyle w:val="ListParagraph"/>
        <w:numPr>
          <w:ilvl w:val="2"/>
          <w:numId w:val="3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Decision tree to predict lowest price by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dow</w:t>
      </w:r>
      <w:proofErr w:type="spellEnd"/>
    </w:p>
    <w:p w14:paraId="3DED4A9E" w14:textId="30806801" w:rsidR="00FA3F6C" w:rsidRPr="009F4BCE" w:rsidRDefault="00FA3F6C" w:rsidP="00FA3F6C">
      <w:pPr>
        <w:pStyle w:val="ListParagraph"/>
        <w:numPr>
          <w:ilvl w:val="2"/>
          <w:numId w:val="3"/>
        </w:numPr>
        <w:spacing w:line="276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Decision tree to predict lowest price by region</w:t>
      </w:r>
    </w:p>
    <w:p w14:paraId="5AF171E1" w14:textId="77777777" w:rsidR="002E2C48" w:rsidRDefault="002E2C48" w:rsidP="004F5782">
      <w:pPr>
        <w:spacing w:line="276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5F275C2E" w14:textId="77777777" w:rsidR="002E2C48" w:rsidRDefault="002E2C48" w:rsidP="004F5782">
      <w:pPr>
        <w:spacing w:line="276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4C7CC50B" w14:textId="77777777" w:rsidR="002E2C48" w:rsidRDefault="002E2C48" w:rsidP="004F5782">
      <w:pPr>
        <w:spacing w:line="276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3E172361" w14:textId="77777777" w:rsidR="002E2C48" w:rsidRDefault="002E2C48" w:rsidP="004F5782">
      <w:pPr>
        <w:spacing w:line="276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74CD98EC" w14:textId="77777777" w:rsidR="002E2C48" w:rsidRDefault="002E2C48" w:rsidP="004F5782">
      <w:pPr>
        <w:spacing w:line="276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0BE51B99" w14:textId="77777777" w:rsidR="002E2C48" w:rsidRDefault="002E2C48" w:rsidP="004F5782">
      <w:pPr>
        <w:spacing w:line="276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6421C550" w14:textId="77777777" w:rsidR="002E2C48" w:rsidRDefault="002E2C48" w:rsidP="004F5782">
      <w:pPr>
        <w:spacing w:line="276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30125F5C" w14:textId="77777777" w:rsidR="002E2C48" w:rsidRDefault="002E2C48" w:rsidP="004F5782">
      <w:pPr>
        <w:spacing w:line="276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164F37FB" w14:textId="77777777" w:rsidR="002E2C48" w:rsidRDefault="002E2C48" w:rsidP="004F5782">
      <w:pPr>
        <w:spacing w:line="276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007E7D04" w14:textId="77777777" w:rsidR="002E2C48" w:rsidRDefault="002E2C48" w:rsidP="004F5782">
      <w:pPr>
        <w:spacing w:line="276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6E4B5B23" w14:textId="77777777" w:rsidR="002E2C48" w:rsidRDefault="002E2C48" w:rsidP="004F5782">
      <w:pPr>
        <w:spacing w:line="276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41D34678" w14:textId="77777777" w:rsidR="002E2C48" w:rsidRDefault="002E2C48" w:rsidP="004F5782">
      <w:pPr>
        <w:spacing w:line="276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6AD83E01" w14:textId="77777777" w:rsidR="002E2C48" w:rsidRDefault="002E2C48" w:rsidP="004F5782">
      <w:pPr>
        <w:spacing w:line="276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2CD7371D" w14:textId="77777777" w:rsidR="002E2C48" w:rsidRDefault="002E2C48" w:rsidP="004F5782">
      <w:pPr>
        <w:spacing w:line="276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1C6D4F4E" w14:textId="77777777" w:rsidR="002E2C48" w:rsidRDefault="002E2C48" w:rsidP="004F5782">
      <w:pPr>
        <w:spacing w:line="276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0805598F" w14:textId="77777777" w:rsidR="002E2C48" w:rsidRDefault="002E2C48" w:rsidP="004F5782">
      <w:pPr>
        <w:spacing w:line="276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2AF8404D" w14:textId="77777777" w:rsidR="002E2C48" w:rsidRDefault="002E2C48" w:rsidP="004F5782">
      <w:pPr>
        <w:spacing w:line="276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</w:p>
    <w:p w14:paraId="2977E3F2" w14:textId="504966C4" w:rsidR="007633DF" w:rsidRDefault="00897D00" w:rsidP="004F5782">
      <w:pPr>
        <w:spacing w:line="276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lastRenderedPageBreak/>
        <w:t>Sarah</w:t>
      </w:r>
      <w:r w:rsidR="004F5782">
        <w:rPr>
          <w:rFonts w:ascii="Arial" w:hAnsi="Arial" w:cs="Arial"/>
          <w:color w:val="1D1C1D"/>
          <w:sz w:val="23"/>
          <w:szCs w:val="23"/>
          <w:shd w:val="clear" w:color="auto" w:fill="FFFFFF"/>
        </w:rPr>
        <w:t>:</w:t>
      </w:r>
      <w:r w:rsidR="004F5782">
        <w:rPr>
          <w:rFonts w:ascii="Arial" w:hAnsi="Arial" w:cs="Arial"/>
          <w:color w:val="1D1C1D"/>
          <w:sz w:val="23"/>
          <w:szCs w:val="23"/>
          <w:shd w:val="clear" w:color="auto" w:fill="FFFFFF"/>
        </w:rPr>
        <w:tab/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7. Result of analysis</w:t>
      </w:r>
      <w:r w:rsidR="004F5782"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: 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confusion matrix / discuss specifics in data features</w:t>
      </w:r>
    </w:p>
    <w:p w14:paraId="3E9783A1" w14:textId="77777777" w:rsidR="007633DF" w:rsidRDefault="007633DF" w:rsidP="004F5782">
      <w:pPr>
        <w:spacing w:line="276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Notes for Sarah:</w:t>
      </w:r>
    </w:p>
    <w:p w14:paraId="14AAAB7B" w14:textId="16445F61" w:rsidR="007633DF" w:rsidRDefault="007633DF" w:rsidP="007633DF">
      <w:pPr>
        <w:pStyle w:val="ListParagraph"/>
        <w:numPr>
          <w:ilvl w:val="0"/>
          <w:numId w:val="5"/>
        </w:numPr>
        <w:spacing w:line="276" w:lineRule="auto"/>
        <w:rPr>
          <w:rFonts w:ascii="Arial" w:hAnsi="Arial" w:cs="Arial"/>
          <w:color w:val="1D1C1D"/>
          <w:sz w:val="23"/>
          <w:szCs w:val="23"/>
        </w:rPr>
      </w:pPr>
      <w:r w:rsidRPr="007633DF">
        <w:rPr>
          <w:rFonts w:ascii="Arial" w:hAnsi="Arial" w:cs="Arial"/>
          <w:color w:val="1D1C1D"/>
          <w:sz w:val="23"/>
          <w:szCs w:val="23"/>
        </w:rPr>
        <w:t>W</w:t>
      </w:r>
      <w:r>
        <w:rPr>
          <w:rFonts w:ascii="Arial" w:hAnsi="Arial" w:cs="Arial"/>
          <w:color w:val="1D1C1D"/>
          <w:sz w:val="23"/>
          <w:szCs w:val="23"/>
        </w:rPr>
        <w:t>ith</w:t>
      </w:r>
      <w:r w:rsidRPr="007633DF">
        <w:rPr>
          <w:rFonts w:ascii="Arial" w:hAnsi="Arial" w:cs="Arial"/>
          <w:color w:val="1D1C1D"/>
          <w:sz w:val="23"/>
          <w:szCs w:val="23"/>
        </w:rPr>
        <w:t xml:space="preserve"> the results from the Pearson </w:t>
      </w:r>
      <w:proofErr w:type="gramStart"/>
      <w:r w:rsidRPr="007633DF">
        <w:rPr>
          <w:rFonts w:ascii="Arial" w:hAnsi="Arial" w:cs="Arial"/>
          <w:color w:val="1D1C1D"/>
          <w:sz w:val="23"/>
          <w:szCs w:val="23"/>
        </w:rPr>
        <w:t>test</w:t>
      </w:r>
      <w:proofErr w:type="gramEnd"/>
      <w:r>
        <w:rPr>
          <w:rFonts w:ascii="Arial" w:hAnsi="Arial" w:cs="Arial"/>
          <w:color w:val="1D1C1D"/>
          <w:sz w:val="23"/>
          <w:szCs w:val="23"/>
        </w:rPr>
        <w:t xml:space="preserve"> </w:t>
      </w:r>
      <w:r w:rsidRPr="007633DF">
        <w:rPr>
          <w:rFonts w:ascii="Arial" w:hAnsi="Arial" w:cs="Arial"/>
          <w:color w:val="1D1C1D"/>
          <w:sz w:val="23"/>
          <w:szCs w:val="23"/>
        </w:rPr>
        <w:t>we were able to answer the following questions:</w:t>
      </w:r>
    </w:p>
    <w:p w14:paraId="3776BA85" w14:textId="126AECAB" w:rsidR="007633DF" w:rsidRPr="007633DF" w:rsidRDefault="007633DF" w:rsidP="007633DF">
      <w:pPr>
        <w:pStyle w:val="ListParagraph"/>
        <w:numPr>
          <w:ilvl w:val="0"/>
          <w:numId w:val="7"/>
        </w:numPr>
        <w:spacing w:line="276" w:lineRule="auto"/>
        <w:rPr>
          <w:rFonts w:ascii="Arial" w:hAnsi="Arial" w:cs="Arial"/>
          <w:b/>
          <w:bCs/>
          <w:color w:val="1D1C1D"/>
          <w:sz w:val="23"/>
          <w:szCs w:val="23"/>
        </w:rPr>
      </w:pPr>
      <w:r w:rsidRPr="007633DF">
        <w:rPr>
          <w:rFonts w:ascii="Arial" w:hAnsi="Arial" w:cs="Arial"/>
          <w:color w:val="1D1C1D"/>
          <w:sz w:val="23"/>
          <w:szCs w:val="23"/>
        </w:rPr>
        <w:t>Is there a correlation between the cost of conduit and fittings?</w:t>
      </w:r>
      <w:r>
        <w:rPr>
          <w:rFonts w:ascii="Arial" w:hAnsi="Arial" w:cs="Arial"/>
          <w:color w:val="1D1C1D"/>
          <w:sz w:val="23"/>
          <w:szCs w:val="23"/>
        </w:rPr>
        <w:t xml:space="preserve"> </w:t>
      </w:r>
      <w:r w:rsidRPr="007633DF">
        <w:rPr>
          <w:rFonts w:ascii="Arial" w:hAnsi="Arial" w:cs="Arial"/>
          <w:b/>
          <w:bCs/>
          <w:color w:val="1D1C1D"/>
          <w:sz w:val="23"/>
          <w:szCs w:val="23"/>
        </w:rPr>
        <w:t>YES</w:t>
      </w:r>
    </w:p>
    <w:p w14:paraId="60DE4A6B" w14:textId="2AF22E11" w:rsidR="007633DF" w:rsidRPr="007633DF" w:rsidRDefault="007633DF" w:rsidP="007633DF">
      <w:pPr>
        <w:pStyle w:val="ListParagraph"/>
        <w:numPr>
          <w:ilvl w:val="0"/>
          <w:numId w:val="7"/>
        </w:numPr>
        <w:spacing w:line="276" w:lineRule="auto"/>
        <w:rPr>
          <w:rFonts w:ascii="Arial" w:hAnsi="Arial" w:cs="Arial"/>
          <w:color w:val="1D1C1D"/>
          <w:sz w:val="23"/>
          <w:szCs w:val="23"/>
        </w:rPr>
      </w:pPr>
      <w:r w:rsidRPr="007633DF">
        <w:rPr>
          <w:rFonts w:ascii="Arial" w:hAnsi="Arial" w:cs="Arial"/>
          <w:color w:val="1D1C1D"/>
          <w:sz w:val="23"/>
          <w:szCs w:val="23"/>
        </w:rPr>
        <w:t>Is there a correlation between the cost of cable and the wires they require?</w:t>
      </w:r>
      <w:r>
        <w:rPr>
          <w:rFonts w:ascii="Arial" w:hAnsi="Arial" w:cs="Arial"/>
          <w:color w:val="1D1C1D"/>
          <w:sz w:val="23"/>
          <w:szCs w:val="23"/>
        </w:rPr>
        <w:t xml:space="preserve"> </w:t>
      </w:r>
      <w:r>
        <w:rPr>
          <w:rFonts w:ascii="Arial" w:hAnsi="Arial" w:cs="Arial"/>
          <w:b/>
          <w:bCs/>
          <w:color w:val="1D1C1D"/>
          <w:sz w:val="23"/>
          <w:szCs w:val="23"/>
        </w:rPr>
        <w:t>YES</w:t>
      </w:r>
    </w:p>
    <w:p w14:paraId="580BCE8C" w14:textId="77777777" w:rsidR="007633DF" w:rsidRDefault="007633DF" w:rsidP="007633DF">
      <w:pPr>
        <w:pStyle w:val="ListParagraph"/>
        <w:spacing w:line="276" w:lineRule="auto"/>
        <w:ind w:left="1440"/>
        <w:rPr>
          <w:rFonts w:ascii="Arial" w:hAnsi="Arial" w:cs="Arial"/>
          <w:color w:val="1D1C1D"/>
          <w:sz w:val="23"/>
          <w:szCs w:val="23"/>
        </w:rPr>
      </w:pPr>
    </w:p>
    <w:p w14:paraId="76B32CB0" w14:textId="74F48F31" w:rsidR="007633DF" w:rsidRDefault="007633DF" w:rsidP="007633DF">
      <w:pPr>
        <w:pStyle w:val="ListParagraph"/>
        <w:numPr>
          <w:ilvl w:val="0"/>
          <w:numId w:val="5"/>
        </w:numPr>
        <w:spacing w:line="276" w:lineRule="auto"/>
        <w:rPr>
          <w:rFonts w:ascii="Arial" w:hAnsi="Arial" w:cs="Arial"/>
          <w:color w:val="1D1C1D"/>
          <w:sz w:val="23"/>
          <w:szCs w:val="23"/>
        </w:rPr>
      </w:pPr>
      <w:r w:rsidRPr="007633DF">
        <w:rPr>
          <w:rFonts w:ascii="Arial" w:hAnsi="Arial" w:cs="Arial"/>
          <w:color w:val="1D1C1D"/>
          <w:sz w:val="23"/>
          <w:szCs w:val="23"/>
        </w:rPr>
        <w:t>We used a decision tree logistic regression model</w:t>
      </w:r>
      <w:r>
        <w:rPr>
          <w:rFonts w:ascii="Arial" w:hAnsi="Arial" w:cs="Arial"/>
          <w:color w:val="1D1C1D"/>
          <w:sz w:val="23"/>
          <w:szCs w:val="23"/>
        </w:rPr>
        <w:t xml:space="preserve"> </w:t>
      </w:r>
      <w:r w:rsidR="00812BB0">
        <w:rPr>
          <w:rFonts w:ascii="Arial" w:hAnsi="Arial" w:cs="Arial"/>
          <w:color w:val="1D1C1D"/>
          <w:sz w:val="23"/>
          <w:szCs w:val="23"/>
        </w:rPr>
        <w:t>t</w:t>
      </w:r>
      <w:r w:rsidRPr="007633DF">
        <w:rPr>
          <w:rFonts w:ascii="Arial" w:hAnsi="Arial" w:cs="Arial"/>
          <w:color w:val="1D1C1D"/>
          <w:sz w:val="23"/>
          <w:szCs w:val="23"/>
        </w:rPr>
        <w:t>o determine:</w:t>
      </w:r>
    </w:p>
    <w:p w14:paraId="652646CE" w14:textId="4D9B2530" w:rsidR="00812BB0" w:rsidRDefault="00812BB0" w:rsidP="0053272B">
      <w:pPr>
        <w:pStyle w:val="ListParagraph"/>
        <w:numPr>
          <w:ilvl w:val="0"/>
          <w:numId w:val="11"/>
        </w:numPr>
        <w:spacing w:line="276" w:lineRule="auto"/>
        <w:rPr>
          <w:rFonts w:ascii="Arial" w:hAnsi="Arial" w:cs="Arial"/>
          <w:color w:val="1D1C1D"/>
          <w:sz w:val="23"/>
          <w:szCs w:val="23"/>
        </w:rPr>
      </w:pPr>
      <w:r w:rsidRPr="00812BB0">
        <w:rPr>
          <w:rFonts w:ascii="Arial" w:hAnsi="Arial" w:cs="Arial"/>
          <w:color w:val="1D1C1D"/>
          <w:sz w:val="23"/>
          <w:szCs w:val="23"/>
        </w:rPr>
        <w:t>Could we use a machine learning model to predict cheap prices?</w:t>
      </w:r>
      <w:r>
        <w:rPr>
          <w:rFonts w:ascii="Arial" w:hAnsi="Arial" w:cs="Arial"/>
          <w:color w:val="1D1C1D"/>
          <w:sz w:val="23"/>
          <w:szCs w:val="23"/>
        </w:rPr>
        <w:t xml:space="preserve"> </w:t>
      </w:r>
      <w:r>
        <w:rPr>
          <w:rFonts w:ascii="Arial" w:hAnsi="Arial" w:cs="Arial"/>
          <w:b/>
          <w:bCs/>
          <w:color w:val="1D1C1D"/>
          <w:sz w:val="23"/>
          <w:szCs w:val="23"/>
        </w:rPr>
        <w:t xml:space="preserve">ABSOLUTELY (98% accuracy and </w:t>
      </w:r>
      <w:r w:rsidR="0053272B">
        <w:rPr>
          <w:rFonts w:ascii="Arial" w:hAnsi="Arial" w:cs="Arial"/>
          <w:b/>
          <w:bCs/>
          <w:color w:val="1D1C1D"/>
          <w:sz w:val="23"/>
          <w:szCs w:val="23"/>
        </w:rPr>
        <w:t>98% precision)</w:t>
      </w:r>
      <w:r w:rsidR="0053272B" w:rsidRPr="0053272B">
        <w:rPr>
          <w:noProof/>
        </w:rPr>
        <w:t xml:space="preserve"> </w:t>
      </w:r>
      <w:r w:rsidR="0053272B" w:rsidRPr="0053272B">
        <w:rPr>
          <w:rFonts w:ascii="Arial" w:hAnsi="Arial" w:cs="Arial"/>
          <w:b/>
          <w:bCs/>
          <w:noProof/>
          <w:color w:val="1D1C1D"/>
          <w:sz w:val="23"/>
          <w:szCs w:val="23"/>
        </w:rPr>
        <w:drawing>
          <wp:inline distT="0" distB="0" distL="0" distR="0" wp14:anchorId="37DFCC8D" wp14:editId="0F47329D">
            <wp:extent cx="3108960" cy="2770632"/>
            <wp:effectExtent l="0" t="0" r="0" b="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 rotWithShape="1">
                    <a:blip r:embed="rId9"/>
                    <a:srcRect l="22967" t="22903" r="36852" b="10364"/>
                    <a:stretch/>
                  </pic:blipFill>
                  <pic:spPr bwMode="auto">
                    <a:xfrm>
                      <a:off x="0" y="0"/>
                      <a:ext cx="3108960" cy="27706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3272B">
        <w:rPr>
          <w:noProof/>
          <w:sz w:val="20"/>
          <w:szCs w:val="20"/>
        </w:rPr>
        <w:t>(‘Picture31.png’ in my images folder)</w:t>
      </w:r>
    </w:p>
    <w:p w14:paraId="009AD879" w14:textId="48F31D8F" w:rsidR="007633DF" w:rsidRPr="00812BB0" w:rsidRDefault="007633DF" w:rsidP="0053272B">
      <w:pPr>
        <w:pStyle w:val="ListParagraph"/>
        <w:numPr>
          <w:ilvl w:val="0"/>
          <w:numId w:val="11"/>
        </w:numPr>
        <w:spacing w:line="276" w:lineRule="auto"/>
        <w:rPr>
          <w:rFonts w:ascii="Arial" w:hAnsi="Arial" w:cs="Arial"/>
          <w:color w:val="1D1C1D"/>
          <w:sz w:val="23"/>
          <w:szCs w:val="23"/>
        </w:rPr>
      </w:pPr>
      <w:r w:rsidRPr="007633DF">
        <w:rPr>
          <w:rFonts w:ascii="Arial" w:hAnsi="Arial" w:cs="Arial"/>
          <w:color w:val="1D1C1D"/>
          <w:sz w:val="23"/>
          <w:szCs w:val="23"/>
        </w:rPr>
        <w:t>Is there a relation</w:t>
      </w:r>
      <w:r w:rsidR="00812BB0">
        <w:rPr>
          <w:rFonts w:ascii="Arial" w:hAnsi="Arial" w:cs="Arial"/>
          <w:color w:val="1D1C1D"/>
          <w:sz w:val="23"/>
          <w:szCs w:val="23"/>
        </w:rPr>
        <w:t>ship</w:t>
      </w:r>
      <w:r w:rsidRPr="007633DF">
        <w:rPr>
          <w:rFonts w:ascii="Arial" w:hAnsi="Arial" w:cs="Arial"/>
          <w:color w:val="1D1C1D"/>
          <w:sz w:val="23"/>
          <w:szCs w:val="23"/>
        </w:rPr>
        <w:t xml:space="preserve"> between the cost of materials and the days of the week</w:t>
      </w:r>
      <w:r w:rsidR="00812BB0">
        <w:rPr>
          <w:rFonts w:ascii="Arial" w:hAnsi="Arial" w:cs="Arial"/>
          <w:color w:val="1D1C1D"/>
          <w:sz w:val="23"/>
          <w:szCs w:val="23"/>
        </w:rPr>
        <w:t xml:space="preserve">? </w:t>
      </w:r>
      <w:r w:rsidR="00812BB0" w:rsidRPr="00812BB0">
        <w:rPr>
          <w:rFonts w:ascii="Arial" w:hAnsi="Arial" w:cs="Arial"/>
          <w:b/>
          <w:bCs/>
          <w:color w:val="1D1C1D"/>
          <w:sz w:val="23"/>
          <w:szCs w:val="23"/>
        </w:rPr>
        <w:t>SOMEWHAT BUT</w:t>
      </w:r>
      <w:r w:rsidR="00812BB0">
        <w:rPr>
          <w:rFonts w:ascii="Arial" w:hAnsi="Arial" w:cs="Arial"/>
          <w:color w:val="1D1C1D"/>
          <w:sz w:val="23"/>
          <w:szCs w:val="23"/>
        </w:rPr>
        <w:t xml:space="preserve"> </w:t>
      </w:r>
      <w:r w:rsidR="00812BB0">
        <w:rPr>
          <w:rFonts w:ascii="Arial" w:hAnsi="Arial" w:cs="Arial"/>
          <w:b/>
          <w:bCs/>
          <w:color w:val="1D1C1D"/>
          <w:sz w:val="23"/>
          <w:szCs w:val="23"/>
        </w:rPr>
        <w:t>NOT A STRONG ONE (65% accuracy and 65% precision)</w:t>
      </w:r>
      <w:r w:rsidR="0053272B">
        <w:rPr>
          <w:rFonts w:ascii="Arial" w:hAnsi="Arial" w:cs="Arial"/>
          <w:b/>
          <w:bCs/>
          <w:color w:val="1D1C1D"/>
          <w:sz w:val="23"/>
          <w:szCs w:val="23"/>
        </w:rPr>
        <w:t xml:space="preserve">. </w:t>
      </w:r>
      <w:r w:rsidR="0053272B">
        <w:rPr>
          <w:rFonts w:ascii="Arial" w:hAnsi="Arial" w:cs="Arial"/>
          <w:color w:val="1D1C1D"/>
          <w:sz w:val="23"/>
          <w:szCs w:val="23"/>
        </w:rPr>
        <w:t xml:space="preserve">As it turns out, the number of returned queries </w:t>
      </w:r>
      <w:proofErr w:type="gramStart"/>
      <w:r w:rsidR="0053272B">
        <w:rPr>
          <w:rFonts w:ascii="Arial" w:hAnsi="Arial" w:cs="Arial"/>
          <w:color w:val="1D1C1D"/>
          <w:sz w:val="23"/>
          <w:szCs w:val="23"/>
        </w:rPr>
        <w:t>increase</w:t>
      </w:r>
      <w:proofErr w:type="gramEnd"/>
      <w:r w:rsidR="0053272B">
        <w:rPr>
          <w:rFonts w:ascii="Arial" w:hAnsi="Arial" w:cs="Arial"/>
          <w:color w:val="1D1C1D"/>
          <w:sz w:val="23"/>
          <w:szCs w:val="23"/>
        </w:rPr>
        <w:t xml:space="preserve"> around weekends due to increases in weekend advertising for the materials we </w:t>
      </w:r>
      <w:r w:rsidR="0053272B">
        <w:rPr>
          <w:rFonts w:ascii="Arial" w:hAnsi="Arial" w:cs="Arial"/>
          <w:color w:val="1D1C1D"/>
          <w:sz w:val="23"/>
          <w:szCs w:val="23"/>
        </w:rPr>
        <w:lastRenderedPageBreak/>
        <w:t xml:space="preserve">queried. </w:t>
      </w:r>
      <w:r w:rsidR="0053272B" w:rsidRPr="0053272B">
        <w:rPr>
          <w:rFonts w:ascii="Arial" w:hAnsi="Arial" w:cs="Arial"/>
          <w:noProof/>
          <w:color w:val="1D1C1D"/>
          <w:sz w:val="23"/>
          <w:szCs w:val="23"/>
        </w:rPr>
        <w:drawing>
          <wp:inline distT="0" distB="0" distL="0" distR="0" wp14:anchorId="60F0BE28" wp14:editId="2527B59F">
            <wp:extent cx="4133088" cy="2825496"/>
            <wp:effectExtent l="0" t="0" r="1270" b="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 rotWithShape="1">
                    <a:blip r:embed="rId10"/>
                    <a:srcRect l="22911" t="21825" r="23392" b="9824"/>
                    <a:stretch/>
                  </pic:blipFill>
                  <pic:spPr bwMode="auto">
                    <a:xfrm>
                      <a:off x="0" y="0"/>
                      <a:ext cx="4133088" cy="28254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5102B">
        <w:rPr>
          <w:rFonts w:ascii="Arial" w:hAnsi="Arial" w:cs="Arial"/>
          <w:color w:val="1D1C1D"/>
          <w:sz w:val="23"/>
          <w:szCs w:val="23"/>
        </w:rPr>
        <w:t xml:space="preserve"> </w:t>
      </w:r>
      <w:r w:rsidR="0065102B">
        <w:rPr>
          <w:noProof/>
          <w:sz w:val="20"/>
          <w:szCs w:val="20"/>
        </w:rPr>
        <w:t>(‘Picture32.png’ in my images folder)</w:t>
      </w:r>
    </w:p>
    <w:p w14:paraId="0CB51059" w14:textId="66AFCB02" w:rsidR="007633DF" w:rsidRPr="0053272B" w:rsidRDefault="007633DF" w:rsidP="0053272B">
      <w:pPr>
        <w:pStyle w:val="ListParagraph"/>
        <w:numPr>
          <w:ilvl w:val="0"/>
          <w:numId w:val="11"/>
        </w:numPr>
        <w:spacing w:line="276" w:lineRule="auto"/>
        <w:rPr>
          <w:rFonts w:ascii="Arial" w:hAnsi="Arial" w:cs="Arial"/>
          <w:color w:val="1D1C1D"/>
          <w:sz w:val="23"/>
          <w:szCs w:val="23"/>
        </w:rPr>
      </w:pPr>
      <w:r w:rsidRPr="007633DF">
        <w:rPr>
          <w:rFonts w:ascii="Arial" w:hAnsi="Arial" w:cs="Arial"/>
          <w:color w:val="1D1C1D"/>
          <w:sz w:val="23"/>
          <w:szCs w:val="23"/>
        </w:rPr>
        <w:t>Is there a relation</w:t>
      </w:r>
      <w:r w:rsidR="00812BB0" w:rsidRPr="0053272B">
        <w:rPr>
          <w:rFonts w:ascii="Arial" w:hAnsi="Arial" w:cs="Arial"/>
          <w:color w:val="1D1C1D"/>
          <w:sz w:val="23"/>
          <w:szCs w:val="23"/>
        </w:rPr>
        <w:t>ship</w:t>
      </w:r>
      <w:r w:rsidRPr="007633DF">
        <w:rPr>
          <w:rFonts w:ascii="Arial" w:hAnsi="Arial" w:cs="Arial"/>
          <w:color w:val="1D1C1D"/>
          <w:sz w:val="23"/>
          <w:szCs w:val="23"/>
        </w:rPr>
        <w:t xml:space="preserve"> </w:t>
      </w:r>
      <w:r w:rsidR="00812BB0" w:rsidRPr="00812BB0">
        <w:rPr>
          <w:rFonts w:ascii="Arial" w:hAnsi="Arial" w:cs="Arial"/>
          <w:color w:val="1D1C1D"/>
          <w:sz w:val="23"/>
          <w:szCs w:val="23"/>
        </w:rPr>
        <w:t>between a vendor’s location or region and how much they charge?</w:t>
      </w:r>
      <w:r w:rsidR="00812BB0" w:rsidRPr="0053272B">
        <w:rPr>
          <w:rFonts w:ascii="Arial" w:hAnsi="Arial" w:cs="Arial"/>
          <w:color w:val="1D1C1D"/>
          <w:sz w:val="23"/>
          <w:szCs w:val="23"/>
        </w:rPr>
        <w:t xml:space="preserve"> </w:t>
      </w:r>
      <w:r w:rsidR="00812BB0" w:rsidRPr="0053272B">
        <w:rPr>
          <w:rFonts w:ascii="Arial" w:hAnsi="Arial" w:cs="Arial"/>
          <w:b/>
          <w:bCs/>
          <w:color w:val="1D1C1D"/>
          <w:sz w:val="23"/>
          <w:szCs w:val="23"/>
        </w:rPr>
        <w:t>YES</w:t>
      </w:r>
      <w:r w:rsidR="00812BB0" w:rsidRPr="0053272B">
        <w:rPr>
          <w:rFonts w:ascii="Arial" w:hAnsi="Arial" w:cs="Arial"/>
          <w:color w:val="1D1C1D"/>
          <w:sz w:val="23"/>
          <w:szCs w:val="23"/>
        </w:rPr>
        <w:t>/</w:t>
      </w:r>
      <w:r w:rsidR="00812BB0" w:rsidRPr="0053272B">
        <w:rPr>
          <w:rFonts w:ascii="Arial" w:hAnsi="Arial" w:cs="Arial"/>
          <w:b/>
          <w:bCs/>
          <w:color w:val="1D1C1D"/>
          <w:sz w:val="23"/>
          <w:szCs w:val="23"/>
        </w:rPr>
        <w:t>SOMEWHAT (73% accuracy and 69% precision)</w:t>
      </w:r>
      <w:r w:rsidR="0053272B" w:rsidRPr="0053272B">
        <w:rPr>
          <w:noProof/>
        </w:rPr>
        <w:t xml:space="preserve"> </w:t>
      </w:r>
      <w:r w:rsidR="0053272B" w:rsidRPr="0053272B">
        <w:rPr>
          <w:rFonts w:ascii="Arial" w:hAnsi="Arial" w:cs="Arial"/>
          <w:b/>
          <w:bCs/>
          <w:noProof/>
          <w:color w:val="1D1C1D"/>
          <w:sz w:val="23"/>
          <w:szCs w:val="23"/>
        </w:rPr>
        <w:drawing>
          <wp:inline distT="0" distB="0" distL="0" distR="0" wp14:anchorId="739D590D" wp14:editId="1D3C7AE3">
            <wp:extent cx="4169664" cy="2779776"/>
            <wp:effectExtent l="0" t="0" r="2540" b="1905"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/>
                  </pic:nvPicPr>
                  <pic:blipFill rotWithShape="1">
                    <a:blip r:embed="rId11"/>
                    <a:srcRect l="22529" t="22724" r="23488" b="10185"/>
                    <a:stretch/>
                  </pic:blipFill>
                  <pic:spPr bwMode="auto">
                    <a:xfrm>
                      <a:off x="0" y="0"/>
                      <a:ext cx="4169664" cy="27797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5102B">
        <w:rPr>
          <w:noProof/>
        </w:rPr>
        <w:t xml:space="preserve"> </w:t>
      </w:r>
      <w:r w:rsidR="0065102B">
        <w:rPr>
          <w:noProof/>
          <w:sz w:val="20"/>
          <w:szCs w:val="20"/>
        </w:rPr>
        <w:t>(‘Picture33.png’ in my images folder)</w:t>
      </w:r>
    </w:p>
    <w:p w14:paraId="565067B8" w14:textId="7E03E69E" w:rsidR="004F5782" w:rsidRPr="0053272B" w:rsidRDefault="00897D00" w:rsidP="0053272B">
      <w:pPr>
        <w:spacing w:line="276" w:lineRule="auto"/>
        <w:rPr>
          <w:rFonts w:ascii="Arial" w:hAnsi="Arial" w:cs="Arial"/>
          <w:color w:val="1D1C1D"/>
          <w:sz w:val="23"/>
          <w:szCs w:val="23"/>
        </w:rPr>
      </w:pPr>
      <w:r w:rsidRPr="0053272B">
        <w:rPr>
          <w:rFonts w:ascii="Arial" w:hAnsi="Arial" w:cs="Arial"/>
          <w:color w:val="1D1C1D"/>
          <w:sz w:val="23"/>
          <w:szCs w:val="23"/>
        </w:rPr>
        <w:br/>
      </w:r>
    </w:p>
    <w:p w14:paraId="2FCA533C" w14:textId="77777777" w:rsidR="004F5782" w:rsidRDefault="004F5782" w:rsidP="004F5782">
      <w:pPr>
        <w:spacing w:line="276" w:lineRule="auto"/>
        <w:ind w:left="360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Alexei: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ab/>
      </w:r>
      <w:r w:rsidR="00897D00">
        <w:rPr>
          <w:rFonts w:ascii="Arial" w:hAnsi="Arial" w:cs="Arial"/>
          <w:color w:val="1D1C1D"/>
          <w:sz w:val="23"/>
          <w:szCs w:val="23"/>
          <w:shd w:val="clear" w:color="auto" w:fill="FFFFFF"/>
        </w:rPr>
        <w:t>8. Recommendation for future analysis/ Anything the team would have done differently: Expand on website…</w:t>
      </w:r>
      <w:proofErr w:type="spellStart"/>
      <w:r w:rsidR="00897D00">
        <w:rPr>
          <w:rFonts w:ascii="Arial" w:hAnsi="Arial" w:cs="Arial"/>
          <w:color w:val="1D1C1D"/>
          <w:sz w:val="23"/>
          <w:szCs w:val="23"/>
          <w:shd w:val="clear" w:color="auto" w:fill="FFFFFF"/>
        </w:rPr>
        <w:t>etc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, </w:t>
      </w:r>
      <w:r w:rsidR="00897D00">
        <w:rPr>
          <w:rFonts w:ascii="Arial" w:hAnsi="Arial" w:cs="Arial"/>
          <w:color w:val="1D1C1D"/>
          <w:sz w:val="23"/>
          <w:szCs w:val="23"/>
          <w:shd w:val="clear" w:color="auto" w:fill="FFFFFF"/>
        </w:rPr>
        <w:t>9. Technologies, languages, tools, and algorithms used throughout the project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(</w:t>
      </w:r>
      <w:r w:rsidR="00897D00">
        <w:rPr>
          <w:rFonts w:ascii="Arial" w:hAnsi="Arial" w:cs="Arial"/>
          <w:color w:val="1D1C1D"/>
          <w:sz w:val="23"/>
          <w:szCs w:val="23"/>
          <w:shd w:val="clear" w:color="auto" w:fill="FFFFFF"/>
        </w:rPr>
        <w:t>short discussion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)</w:t>
      </w:r>
    </w:p>
    <w:p w14:paraId="3838E714" w14:textId="01BC4FFA" w:rsidR="00897D00" w:rsidRDefault="004F5782" w:rsidP="007B24C6">
      <w:pPr>
        <w:ind w:left="360"/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lastRenderedPageBreak/>
        <w:t>Nancy:</w:t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ab/>
      </w:r>
      <w:r w:rsidR="00897D00">
        <w:rPr>
          <w:rFonts w:ascii="Arial" w:hAnsi="Arial" w:cs="Arial"/>
          <w:color w:val="1D1C1D"/>
          <w:sz w:val="23"/>
          <w:szCs w:val="23"/>
          <w:shd w:val="clear" w:color="auto" w:fill="FFFFFF"/>
        </w:rPr>
        <w:t>10. The team demonstrates interactivity of dashboard in real time</w:t>
      </w:r>
      <w:r w:rsidR="00897D00">
        <w:rPr>
          <w:rFonts w:ascii="Arial" w:hAnsi="Arial" w:cs="Arial"/>
          <w:color w:val="1D1C1D"/>
          <w:sz w:val="23"/>
          <w:szCs w:val="23"/>
        </w:rPr>
        <w:br/>
      </w:r>
      <w:r w:rsidR="007F1C6F">
        <w:t>Notes for Alexei:</w:t>
      </w:r>
    </w:p>
    <w:p w14:paraId="3054E23E" w14:textId="628DAE0B" w:rsidR="007F1C6F" w:rsidRDefault="007F1C6F" w:rsidP="007F1C6F">
      <w:pPr>
        <w:pStyle w:val="ListParagraph"/>
        <w:numPr>
          <w:ilvl w:val="0"/>
          <w:numId w:val="12"/>
        </w:numPr>
      </w:pPr>
      <w:r>
        <w:t>In the future we’d add the following features:</w:t>
      </w:r>
    </w:p>
    <w:p w14:paraId="705AB47C" w14:textId="43D8D873" w:rsidR="007F1C6F" w:rsidRDefault="007F1C6F" w:rsidP="007F1C6F">
      <w:pPr>
        <w:pStyle w:val="ListParagraph"/>
        <w:numPr>
          <w:ilvl w:val="1"/>
          <w:numId w:val="12"/>
        </w:numPr>
      </w:pPr>
      <w:r w:rsidRPr="007F1C6F">
        <w:t>Weight of materials item being queried</w:t>
      </w:r>
    </w:p>
    <w:p w14:paraId="2D2F6F92" w14:textId="313CF500" w:rsidR="007F1C6F" w:rsidRDefault="007F1C6F" w:rsidP="000055DF">
      <w:pPr>
        <w:pStyle w:val="ListParagraph"/>
        <w:numPr>
          <w:ilvl w:val="1"/>
          <w:numId w:val="12"/>
        </w:numPr>
      </w:pPr>
      <w:r w:rsidRPr="007F1C6F">
        <w:t>Size of vendor (is it a big or small company?)</w:t>
      </w:r>
    </w:p>
    <w:p w14:paraId="0A8FCD5B" w14:textId="41BEE864" w:rsidR="000055DF" w:rsidRDefault="000055DF" w:rsidP="000055DF">
      <w:pPr>
        <w:pStyle w:val="ListParagraph"/>
        <w:numPr>
          <w:ilvl w:val="0"/>
          <w:numId w:val="12"/>
        </w:numPr>
      </w:pPr>
      <w:r>
        <w:t>In the future we’d add try the following:</w:t>
      </w:r>
    </w:p>
    <w:p w14:paraId="4D73E92E" w14:textId="4C11E817" w:rsidR="000055DF" w:rsidRDefault="000055DF" w:rsidP="000055DF">
      <w:pPr>
        <w:pStyle w:val="ListParagraph"/>
        <w:numPr>
          <w:ilvl w:val="1"/>
          <w:numId w:val="12"/>
        </w:numPr>
      </w:pPr>
      <w:r>
        <w:t>A Naïve-Bayes model to account for prior probability</w:t>
      </w:r>
    </w:p>
    <w:p w14:paraId="494512C0" w14:textId="363A408D" w:rsidR="000055DF" w:rsidRDefault="000055DF" w:rsidP="000055DF">
      <w:pPr>
        <w:pStyle w:val="ListParagraph"/>
        <w:numPr>
          <w:ilvl w:val="1"/>
          <w:numId w:val="12"/>
        </w:numPr>
      </w:pPr>
      <w:r>
        <w:t>A Regression model to predict which day of the week or which vendor is best to shop</w:t>
      </w:r>
    </w:p>
    <w:p w14:paraId="73CB360F" w14:textId="55211A84" w:rsidR="000055DF" w:rsidRDefault="000055DF" w:rsidP="000055DF">
      <w:pPr>
        <w:pStyle w:val="ListParagraph"/>
        <w:numPr>
          <w:ilvl w:val="1"/>
          <w:numId w:val="12"/>
        </w:numPr>
      </w:pPr>
      <w:r>
        <w:t xml:space="preserve">We used Python to query </w:t>
      </w:r>
      <w:proofErr w:type="gramStart"/>
      <w:r>
        <w:t>API’s</w:t>
      </w:r>
      <w:proofErr w:type="gramEnd"/>
      <w:r>
        <w:t xml:space="preserve"> but we might have gotten more specific results had we used JSON</w:t>
      </w:r>
    </w:p>
    <w:p w14:paraId="29D3E9AA" w14:textId="2641E6EE" w:rsidR="000055DF" w:rsidRDefault="000055DF" w:rsidP="000055DF">
      <w:pPr>
        <w:ind w:left="1080"/>
      </w:pPr>
      <w:r>
        <w:t xml:space="preserve"> </w:t>
      </w:r>
    </w:p>
    <w:sectPr w:rsidR="000055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63054"/>
    <w:multiLevelType w:val="hybridMultilevel"/>
    <w:tmpl w:val="93E0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0765E1"/>
    <w:multiLevelType w:val="hybridMultilevel"/>
    <w:tmpl w:val="6DC0BD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EA5515F"/>
    <w:multiLevelType w:val="hybridMultilevel"/>
    <w:tmpl w:val="BB3EEC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0EF0172"/>
    <w:multiLevelType w:val="hybridMultilevel"/>
    <w:tmpl w:val="0966E6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8D27D7C"/>
    <w:multiLevelType w:val="hybridMultilevel"/>
    <w:tmpl w:val="AD6EF208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" w15:restartNumberingAfterBreak="0">
    <w:nsid w:val="56D44580"/>
    <w:multiLevelType w:val="hybridMultilevel"/>
    <w:tmpl w:val="E1B8D75E"/>
    <w:lvl w:ilvl="0" w:tplc="BD504D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8BAB7C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55207E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F02E4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18637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7404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3D061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A6E8A0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8DC08F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FE94B61"/>
    <w:multiLevelType w:val="hybridMultilevel"/>
    <w:tmpl w:val="091845B8"/>
    <w:lvl w:ilvl="0" w:tplc="25FCA1E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B2E65D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A8AB78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BE4D6C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14B3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CB48D9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498CAB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62829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24811F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6C5AAD"/>
    <w:multiLevelType w:val="hybridMultilevel"/>
    <w:tmpl w:val="D8F4A84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F9A29B6"/>
    <w:multiLevelType w:val="hybridMultilevel"/>
    <w:tmpl w:val="C88E80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0F81ACA"/>
    <w:multiLevelType w:val="hybridMultilevel"/>
    <w:tmpl w:val="6B0ADE2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14247EC"/>
    <w:multiLevelType w:val="hybridMultilevel"/>
    <w:tmpl w:val="C770C5B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F023521"/>
    <w:multiLevelType w:val="hybridMultilevel"/>
    <w:tmpl w:val="C9ECD952"/>
    <w:lvl w:ilvl="0" w:tplc="A344F2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554FD7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5F4D54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DBCFC2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15C4D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D361F5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814CB1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90073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F3A46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01848331">
    <w:abstractNumId w:val="0"/>
  </w:num>
  <w:num w:numId="2" w16cid:durableId="1191799762">
    <w:abstractNumId w:val="1"/>
  </w:num>
  <w:num w:numId="3" w16cid:durableId="1157499494">
    <w:abstractNumId w:val="2"/>
  </w:num>
  <w:num w:numId="4" w16cid:durableId="1041594400">
    <w:abstractNumId w:val="4"/>
  </w:num>
  <w:num w:numId="5" w16cid:durableId="877595237">
    <w:abstractNumId w:val="8"/>
  </w:num>
  <w:num w:numId="6" w16cid:durableId="1806268950">
    <w:abstractNumId w:val="5"/>
  </w:num>
  <w:num w:numId="7" w16cid:durableId="2049063418">
    <w:abstractNumId w:val="7"/>
  </w:num>
  <w:num w:numId="8" w16cid:durableId="20009220">
    <w:abstractNumId w:val="6"/>
  </w:num>
  <w:num w:numId="9" w16cid:durableId="385841828">
    <w:abstractNumId w:val="11"/>
  </w:num>
  <w:num w:numId="10" w16cid:durableId="7130">
    <w:abstractNumId w:val="9"/>
  </w:num>
  <w:num w:numId="11" w16cid:durableId="2048526862">
    <w:abstractNumId w:val="10"/>
  </w:num>
  <w:num w:numId="12" w16cid:durableId="79694565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zNjEAUsZmBqaWhko6SsGpxcWZ+XkgBYYmtQCtIV9BLQAAAA=="/>
  </w:docVars>
  <w:rsids>
    <w:rsidRoot w:val="00FB4854"/>
    <w:rsid w:val="000055DF"/>
    <w:rsid w:val="00025391"/>
    <w:rsid w:val="00026D61"/>
    <w:rsid w:val="00030DDC"/>
    <w:rsid w:val="00047006"/>
    <w:rsid w:val="000636B8"/>
    <w:rsid w:val="00071FA2"/>
    <w:rsid w:val="000721F0"/>
    <w:rsid w:val="00075B2D"/>
    <w:rsid w:val="00080E8D"/>
    <w:rsid w:val="00083F2B"/>
    <w:rsid w:val="00097A03"/>
    <w:rsid w:val="000B223A"/>
    <w:rsid w:val="00133A2B"/>
    <w:rsid w:val="0016160B"/>
    <w:rsid w:val="001C35F5"/>
    <w:rsid w:val="001D22C2"/>
    <w:rsid w:val="00271440"/>
    <w:rsid w:val="00285361"/>
    <w:rsid w:val="002947DE"/>
    <w:rsid w:val="002A1C17"/>
    <w:rsid w:val="002E2C48"/>
    <w:rsid w:val="002F734A"/>
    <w:rsid w:val="00380755"/>
    <w:rsid w:val="003E59B9"/>
    <w:rsid w:val="004169DD"/>
    <w:rsid w:val="00452A6C"/>
    <w:rsid w:val="004B287F"/>
    <w:rsid w:val="004F5782"/>
    <w:rsid w:val="005075C5"/>
    <w:rsid w:val="0053272B"/>
    <w:rsid w:val="00545ECF"/>
    <w:rsid w:val="005C637A"/>
    <w:rsid w:val="0065102B"/>
    <w:rsid w:val="006D3496"/>
    <w:rsid w:val="00733499"/>
    <w:rsid w:val="007633DF"/>
    <w:rsid w:val="007750F5"/>
    <w:rsid w:val="007B24C6"/>
    <w:rsid w:val="007D067C"/>
    <w:rsid w:val="007F1C6F"/>
    <w:rsid w:val="00812BB0"/>
    <w:rsid w:val="00897D00"/>
    <w:rsid w:val="008F0950"/>
    <w:rsid w:val="0090797D"/>
    <w:rsid w:val="009B5BBC"/>
    <w:rsid w:val="009F4BCE"/>
    <w:rsid w:val="00A2356F"/>
    <w:rsid w:val="00C0008F"/>
    <w:rsid w:val="00CC523F"/>
    <w:rsid w:val="00D620F4"/>
    <w:rsid w:val="00D77D4B"/>
    <w:rsid w:val="00DF13B0"/>
    <w:rsid w:val="00E37F6F"/>
    <w:rsid w:val="00E431A5"/>
    <w:rsid w:val="00E675DE"/>
    <w:rsid w:val="00EA5C8A"/>
    <w:rsid w:val="00EF7DA5"/>
    <w:rsid w:val="00F06C3E"/>
    <w:rsid w:val="00F30C32"/>
    <w:rsid w:val="00F46F30"/>
    <w:rsid w:val="00F71A14"/>
    <w:rsid w:val="00FA3F6C"/>
    <w:rsid w:val="00FB4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8CB65C"/>
  <w15:chartTrackingRefBased/>
  <w15:docId w15:val="{279F9171-954C-48FE-8438-6FC34916B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5C8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675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75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61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092287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55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431934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10461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34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164475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deepnote.com/workspace/estimatorproject-6166945d-6ec6-41f0-bb95-87f4a60e4841/project/WorkingAutomatedEstimator-59dc3a3e-9636-43f0-9372-adacb8d143f7/notebook/Working_Estimator_Script-9386e927ee03453397c483eb80ef1906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2</TotalTime>
  <Pages>7</Pages>
  <Words>689</Words>
  <Characters>393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jahre Fikiri</dc:creator>
  <cp:keywords/>
  <dc:description/>
  <cp:lastModifiedBy>Kijahre Fikiri</cp:lastModifiedBy>
  <cp:revision>27</cp:revision>
  <cp:lastPrinted>2022-11-16T21:04:00Z</cp:lastPrinted>
  <dcterms:created xsi:type="dcterms:W3CDTF">2022-10-30T20:07:00Z</dcterms:created>
  <dcterms:modified xsi:type="dcterms:W3CDTF">2022-11-17T02:38:00Z</dcterms:modified>
</cp:coreProperties>
</file>